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29D8CB" w14:textId="77777777" w:rsidR="005E0377" w:rsidRPr="005E0377" w:rsidRDefault="005E0377" w:rsidP="005E0377">
      <w:pPr>
        <w:pStyle w:val="BodyText"/>
        <w:rPr>
          <w:sz w:val="24"/>
        </w:rPr>
      </w:pPr>
      <w:r w:rsidRPr="005E0377">
        <w:rPr>
          <w:noProof/>
          <w:sz w:val="16"/>
        </w:rPr>
        <w:drawing>
          <wp:anchor distT="0" distB="0" distL="114300" distR="114300" simplePos="0" relativeHeight="251658240" behindDoc="0" locked="0" layoutInCell="1" allowOverlap="1" wp14:anchorId="503B379A" wp14:editId="0AD0E8CA">
            <wp:simplePos x="0" y="0"/>
            <wp:positionH relativeFrom="column">
              <wp:posOffset>4491355</wp:posOffset>
            </wp:positionH>
            <wp:positionV relativeFrom="paragraph">
              <wp:posOffset>-59690</wp:posOffset>
            </wp:positionV>
            <wp:extent cx="2286000" cy="83883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MBA LOGO FOR PDFS jpeg20.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86000" cy="838835"/>
                    </a:xfrm>
                    <a:prstGeom prst="rect">
                      <a:avLst/>
                    </a:prstGeom>
                  </pic:spPr>
                </pic:pic>
              </a:graphicData>
            </a:graphic>
            <wp14:sizeRelH relativeFrom="page">
              <wp14:pctWidth>0</wp14:pctWidth>
            </wp14:sizeRelH>
            <wp14:sizeRelV relativeFrom="page">
              <wp14:pctHeight>0</wp14:pctHeight>
            </wp14:sizeRelV>
          </wp:anchor>
        </w:drawing>
      </w:r>
      <w:r w:rsidRPr="798F67A9">
        <w:rPr>
          <w:sz w:val="24"/>
          <w:szCs w:val="24"/>
        </w:rPr>
        <w:t>PM Business Advisors, LLC</w:t>
      </w:r>
    </w:p>
    <w:p w14:paraId="6C50FB5F" w14:textId="77777777" w:rsidR="005E0377" w:rsidRPr="005E0377" w:rsidRDefault="005E0377" w:rsidP="005E0377">
      <w:pPr>
        <w:spacing w:line="244" w:lineRule="auto"/>
        <w:rPr>
          <w:sz w:val="40"/>
          <w:szCs w:val="44"/>
        </w:rPr>
      </w:pPr>
      <w:r w:rsidRPr="005E0377">
        <w:rPr>
          <w:sz w:val="40"/>
          <w:szCs w:val="44"/>
        </w:rPr>
        <w:t>Striving for Greatness Accounting &amp; Finance Scholarship Application</w:t>
      </w:r>
    </w:p>
    <w:p w14:paraId="672A6659" w14:textId="77777777" w:rsidR="0042465C" w:rsidRDefault="0042465C"/>
    <w:p w14:paraId="5A857516" w14:textId="70223ADC" w:rsidR="005E0377" w:rsidRPr="005E0377" w:rsidRDefault="005E0377" w:rsidP="798F67A9">
      <w:pPr>
        <w:rPr>
          <w:color w:val="FF0000"/>
          <w:sz w:val="32"/>
          <w:szCs w:val="32"/>
        </w:rPr>
      </w:pPr>
      <w:r w:rsidRPr="798F67A9">
        <w:rPr>
          <w:color w:val="FF0000"/>
          <w:sz w:val="32"/>
          <w:szCs w:val="32"/>
        </w:rPr>
        <w:t>APPLICATION DEADLINE - December 31, 20</w:t>
      </w:r>
      <w:r w:rsidR="12BE00AE" w:rsidRPr="798F67A9">
        <w:rPr>
          <w:color w:val="FF0000"/>
          <w:sz w:val="32"/>
          <w:szCs w:val="32"/>
        </w:rPr>
        <w:t>20</w:t>
      </w:r>
    </w:p>
    <w:p w14:paraId="0A37501D" w14:textId="77777777" w:rsidR="005E0377" w:rsidRDefault="005E0377" w:rsidP="005E0377"/>
    <w:p w14:paraId="70B84318" w14:textId="7F90DA08" w:rsidR="005E0377" w:rsidRPr="005E0377" w:rsidRDefault="005E0377" w:rsidP="005E0377">
      <w:r>
        <w:t>PM Business Advisors' Striving for Greatness Accounting and Finance Scholarship is aimed towards well-rounded individuals who display both academic excellence in accounting and/or finance as well as an involvement in their community. Our applicants will distinguish themselves through their interest and engagement in helping out, volunteering, and being involved in community service or service programs. At PM Business Advisors, we understand the importance and influence that community service involvement can have on individuals. Students who volunteer gain real-world experience, improve their skill sets and build networking skills, all while gaining exposure to new people and new environments. Here at PM Business Advisors, we commend these students and are offering a $2</w:t>
      </w:r>
      <w:r w:rsidR="00607D16">
        <w:t>,</w:t>
      </w:r>
      <w:r>
        <w:t>500 scholarship to those who meet the criteria.</w:t>
      </w:r>
    </w:p>
    <w:p w14:paraId="5DAB6C7B" w14:textId="77777777" w:rsidR="005E0377" w:rsidRPr="005E0377" w:rsidRDefault="005E0377" w:rsidP="005E0377"/>
    <w:p w14:paraId="20AF14D7" w14:textId="77777777" w:rsidR="005E0377" w:rsidRPr="008653B3" w:rsidRDefault="005E0377" w:rsidP="005E0377">
      <w:pPr>
        <w:rPr>
          <w:b/>
        </w:rPr>
      </w:pPr>
      <w:r w:rsidRPr="008653B3">
        <w:rPr>
          <w:b/>
        </w:rPr>
        <w:t>All applicants must meet the following criteria:</w:t>
      </w:r>
    </w:p>
    <w:p w14:paraId="100DD7A5" w14:textId="77777777" w:rsidR="005E0377" w:rsidRPr="005E0377" w:rsidRDefault="005E0377" w:rsidP="005E0377">
      <w:r w:rsidRPr="005E0377">
        <w:t>•</w:t>
      </w:r>
      <w:r w:rsidRPr="005E0377">
        <w:tab/>
        <w:t>Be a U.S. citizen or permanent U.S. resident</w:t>
      </w:r>
    </w:p>
    <w:p w14:paraId="431FFC65" w14:textId="77777777" w:rsidR="005E0377" w:rsidRPr="005E0377" w:rsidRDefault="005E0377" w:rsidP="005E0377">
      <w:r w:rsidRPr="005E0377">
        <w:t>•</w:t>
      </w:r>
      <w:r w:rsidRPr="005E0377">
        <w:tab/>
        <w:t>Be enrolled full-time in a college or university</w:t>
      </w:r>
    </w:p>
    <w:p w14:paraId="3455C09C" w14:textId="77777777" w:rsidR="005E0377" w:rsidRPr="005E0377" w:rsidRDefault="005E0377" w:rsidP="005E0377">
      <w:r w:rsidRPr="005E0377">
        <w:t>•</w:t>
      </w:r>
      <w:r w:rsidRPr="005E0377">
        <w:tab/>
        <w:t>Have a cumulative GPA of at least 3.0/4.0 or equivalent</w:t>
      </w:r>
    </w:p>
    <w:p w14:paraId="16C74EE4" w14:textId="77777777" w:rsidR="005E0377" w:rsidRPr="005E0377" w:rsidRDefault="005E0377" w:rsidP="005E0377">
      <w:r w:rsidRPr="005E0377">
        <w:t>•</w:t>
      </w:r>
      <w:r w:rsidRPr="005E0377">
        <w:tab/>
        <w:t>Demonstrate progress in a course of study in accounting or finance</w:t>
      </w:r>
    </w:p>
    <w:p w14:paraId="23557383" w14:textId="77777777" w:rsidR="005E0377" w:rsidRPr="005E0377" w:rsidRDefault="005E0377" w:rsidP="005E0377">
      <w:r w:rsidRPr="005E0377">
        <w:t>•</w:t>
      </w:r>
      <w:r w:rsidRPr="005E0377">
        <w:tab/>
        <w:t>Plan to sit for the CPA exam within three years of application date</w:t>
      </w:r>
    </w:p>
    <w:p w14:paraId="60D45D35" w14:textId="77777777" w:rsidR="005E0377" w:rsidRPr="005E0377" w:rsidRDefault="005E0377" w:rsidP="005E0377">
      <w:r w:rsidRPr="005E0377">
        <w:t>•</w:t>
      </w:r>
      <w:r w:rsidRPr="005E0377">
        <w:tab/>
        <w:t>Demonstrate leadership ability</w:t>
      </w:r>
    </w:p>
    <w:p w14:paraId="42BF9A60" w14:textId="77777777" w:rsidR="005E0377" w:rsidRPr="005E0377" w:rsidRDefault="005E0377" w:rsidP="005E0377">
      <w:r w:rsidRPr="005E0377">
        <w:t>•</w:t>
      </w:r>
      <w:r w:rsidRPr="005E0377">
        <w:tab/>
        <w:t>Involvement in community service organizations</w:t>
      </w:r>
    </w:p>
    <w:p w14:paraId="02EB378F" w14:textId="77777777" w:rsidR="005E0377" w:rsidRPr="005E0377" w:rsidRDefault="005E0377" w:rsidP="005E0377"/>
    <w:p w14:paraId="570156FC" w14:textId="77777777" w:rsidR="005E0377" w:rsidRPr="005E0377" w:rsidRDefault="005E0377" w:rsidP="005E0377">
      <w:pPr>
        <w:rPr>
          <w:color w:val="FF0000"/>
          <w:sz w:val="32"/>
          <w:szCs w:val="32"/>
        </w:rPr>
      </w:pPr>
      <w:r w:rsidRPr="005E0377">
        <w:rPr>
          <w:color w:val="FF0000"/>
          <w:sz w:val="32"/>
          <w:szCs w:val="32"/>
        </w:rPr>
        <w:t>SECTION 1 - Personal Information</w:t>
      </w:r>
    </w:p>
    <w:p w14:paraId="6A05A809" w14:textId="77777777" w:rsidR="005E0377" w:rsidRPr="005E0377" w:rsidRDefault="005E0377" w:rsidP="005E0377"/>
    <w:p w14:paraId="0C96898C" w14:textId="79B057FA" w:rsidR="005A7934" w:rsidRPr="00FD39A8" w:rsidRDefault="005E0377" w:rsidP="004D0D9C">
      <w:pPr>
        <w:spacing w:after="240"/>
        <w:rPr>
          <w:u w:val="single"/>
        </w:rPr>
      </w:pPr>
      <w:r w:rsidRPr="005E0377">
        <w:t>First Name:</w:t>
      </w:r>
      <w:r w:rsidR="004D0D9C" w:rsidRPr="004D0D9C">
        <w:t xml:space="preserve"> </w:t>
      </w:r>
      <w:r w:rsidR="615D9F12" w:rsidRPr="00FD39A8">
        <w:rPr>
          <w:u w:val="single"/>
        </w:rPr>
        <w:t>____________________</w:t>
      </w:r>
      <w:r w:rsidR="0001327D" w:rsidRPr="0042465C">
        <w:t>________</w:t>
      </w:r>
      <w:r w:rsidR="0001327D">
        <w:t xml:space="preserve"> </w:t>
      </w:r>
      <w:r w:rsidRPr="005E0377">
        <w:t>Last Name:</w:t>
      </w:r>
      <w:r w:rsidR="0042465C" w:rsidRPr="0042465C">
        <w:t xml:space="preserve"> </w:t>
      </w:r>
      <w:r w:rsidR="3A78B058" w:rsidRPr="0042465C">
        <w:t>_____</w:t>
      </w:r>
      <w:r w:rsidR="00FD39A8">
        <w:rPr>
          <w:u w:val="single"/>
        </w:rPr>
        <w:tab/>
      </w:r>
      <w:r w:rsidR="00FD39A8">
        <w:rPr>
          <w:u w:val="single"/>
        </w:rPr>
        <w:tab/>
      </w:r>
      <w:r w:rsidR="00FD39A8">
        <w:rPr>
          <w:u w:val="single"/>
        </w:rPr>
        <w:tab/>
      </w:r>
      <w:r w:rsidR="00FD39A8">
        <w:rPr>
          <w:u w:val="single"/>
        </w:rPr>
        <w:tab/>
      </w:r>
      <w:r w:rsidR="00FD39A8">
        <w:tab/>
      </w:r>
    </w:p>
    <w:p w14:paraId="2E3ECC82" w14:textId="1C571B67" w:rsidR="005E0377" w:rsidRPr="005E0377" w:rsidRDefault="005E0377" w:rsidP="004D0D9C">
      <w:pPr>
        <w:spacing w:after="240"/>
      </w:pPr>
      <w:r w:rsidRPr="005E0377">
        <w:t>Gender:</w:t>
      </w:r>
      <w:r w:rsidR="005A7934">
        <w:tab/>
      </w:r>
      <w:sdt>
        <w:sdtPr>
          <w:id w:val="-2079812004"/>
          <w14:checkbox>
            <w14:checked w14:val="0"/>
            <w14:checkedState w14:val="2612" w14:font="MS Gothic"/>
            <w14:uncheckedState w14:val="2610" w14:font="MS Gothic"/>
          </w14:checkbox>
        </w:sdtPr>
        <w:sdtEndPr/>
        <w:sdtContent>
          <w:r w:rsidR="005A7934">
            <w:rPr>
              <w:rFonts w:ascii="MS Gothic" w:eastAsia="MS Gothic" w:hAnsi="MS Gothic" w:hint="eastAsia"/>
            </w:rPr>
            <w:t>☐</w:t>
          </w:r>
        </w:sdtContent>
      </w:sdt>
      <w:r w:rsidRPr="005E0377">
        <w:t>Male</w:t>
      </w:r>
      <w:r w:rsidR="18DDD3B6" w:rsidRPr="005E0377">
        <w:t xml:space="preserve"> </w:t>
      </w:r>
      <w:r w:rsidR="005A7934">
        <w:tab/>
      </w:r>
      <w:r w:rsidR="0042465C">
        <w:tab/>
      </w:r>
      <w:sdt>
        <w:sdtPr>
          <w:id w:val="-1714884730"/>
          <w14:checkbox>
            <w14:checked w14:val="0"/>
            <w14:checkedState w14:val="2612" w14:font="MS Gothic"/>
            <w14:uncheckedState w14:val="2610" w14:font="MS Gothic"/>
          </w14:checkbox>
        </w:sdtPr>
        <w:sdtEndPr/>
        <w:sdtContent>
          <w:r w:rsidR="0042465C">
            <w:rPr>
              <w:rFonts w:ascii="MS Gothic" w:eastAsia="MS Gothic" w:hAnsi="MS Gothic" w:hint="eastAsia"/>
            </w:rPr>
            <w:t>☐</w:t>
          </w:r>
        </w:sdtContent>
      </w:sdt>
      <w:r w:rsidRPr="005E0377">
        <w:t>Female</w:t>
      </w:r>
      <w:r w:rsidR="08980D1D" w:rsidRPr="005E0377">
        <w:t xml:space="preserve"> </w:t>
      </w:r>
      <w:r w:rsidR="0042465C">
        <w:tab/>
      </w:r>
      <w:sdt>
        <w:sdtPr>
          <w:id w:val="1192340213"/>
          <w14:checkbox>
            <w14:checked w14:val="0"/>
            <w14:checkedState w14:val="2612" w14:font="MS Gothic"/>
            <w14:uncheckedState w14:val="2610" w14:font="MS Gothic"/>
          </w14:checkbox>
        </w:sdtPr>
        <w:sdtEndPr/>
        <w:sdtContent>
          <w:r w:rsidR="004D0D9C">
            <w:rPr>
              <w:rFonts w:ascii="MS Gothic" w:eastAsia="MS Gothic" w:hAnsi="MS Gothic" w:hint="eastAsia"/>
            </w:rPr>
            <w:t>☐</w:t>
          </w:r>
        </w:sdtContent>
      </w:sdt>
      <w:r>
        <w:t>Prefer not to state</w:t>
      </w:r>
    </w:p>
    <w:p w14:paraId="5E405812" w14:textId="7D88BC2B" w:rsidR="005E0377" w:rsidRDefault="005E0377" w:rsidP="004D0D9C">
      <w:pPr>
        <w:spacing w:after="240"/>
      </w:pPr>
      <w:r w:rsidRPr="005E0377">
        <w:t>Ethnicity:</w:t>
      </w:r>
      <w:r w:rsidR="005A7934">
        <w:tab/>
      </w:r>
      <w:sdt>
        <w:sdtPr>
          <w:id w:val="986209575"/>
          <w14:checkbox>
            <w14:checked w14:val="0"/>
            <w14:checkedState w14:val="2612" w14:font="MS Gothic"/>
            <w14:uncheckedState w14:val="2610" w14:font="MS Gothic"/>
          </w14:checkbox>
        </w:sdtPr>
        <w:sdtEndPr/>
        <w:sdtContent>
          <w:r w:rsidR="004D0D9C">
            <w:rPr>
              <w:rFonts w:ascii="MS Gothic" w:eastAsia="MS Gothic" w:hAnsi="MS Gothic" w:hint="eastAsia"/>
            </w:rPr>
            <w:t>☐</w:t>
          </w:r>
        </w:sdtContent>
      </w:sdt>
      <w:r w:rsidRPr="005E0377">
        <w:t>African American</w:t>
      </w:r>
      <w:r w:rsidR="2E345DEE" w:rsidRPr="005E0377">
        <w:t xml:space="preserve"> </w:t>
      </w:r>
      <w:r w:rsidR="0042465C">
        <w:tab/>
      </w:r>
      <w:sdt>
        <w:sdtPr>
          <w:id w:val="-279261698"/>
          <w14:checkbox>
            <w14:checked w14:val="0"/>
            <w14:checkedState w14:val="2612" w14:font="MS Gothic"/>
            <w14:uncheckedState w14:val="2610" w14:font="MS Gothic"/>
          </w14:checkbox>
        </w:sdtPr>
        <w:sdtEndPr/>
        <w:sdtContent>
          <w:r w:rsidR="004D0D9C">
            <w:rPr>
              <w:rFonts w:ascii="MS Gothic" w:eastAsia="MS Gothic" w:hAnsi="MS Gothic" w:hint="eastAsia"/>
            </w:rPr>
            <w:t>☐</w:t>
          </w:r>
        </w:sdtContent>
      </w:sdt>
      <w:r w:rsidRPr="005E0377">
        <w:t>Alaskan/Native American</w:t>
      </w:r>
      <w:r w:rsidR="54B878FF" w:rsidRPr="005E0377">
        <w:t xml:space="preserve"> </w:t>
      </w:r>
      <w:r w:rsidR="0042465C">
        <w:tab/>
      </w:r>
      <w:sdt>
        <w:sdtPr>
          <w:id w:val="-140511065"/>
          <w14:checkbox>
            <w14:checked w14:val="0"/>
            <w14:checkedState w14:val="2612" w14:font="MS Gothic"/>
            <w14:uncheckedState w14:val="2610" w14:font="MS Gothic"/>
          </w14:checkbox>
        </w:sdtPr>
        <w:sdtEndPr/>
        <w:sdtContent>
          <w:r w:rsidR="004D0D9C">
            <w:rPr>
              <w:rFonts w:ascii="MS Gothic" w:eastAsia="MS Gothic" w:hAnsi="MS Gothic" w:hint="eastAsia"/>
            </w:rPr>
            <w:t>☐</w:t>
          </w:r>
        </w:sdtContent>
      </w:sdt>
      <w:r w:rsidR="004D0D9C">
        <w:t xml:space="preserve">Asian/Pacific </w:t>
      </w:r>
      <w:r w:rsidR="0042465C">
        <w:t>Islander</w:t>
      </w:r>
      <w:r w:rsidR="6F3FF2CA">
        <w:t xml:space="preserve"> </w:t>
      </w:r>
      <w:r w:rsidR="005A7934">
        <w:tab/>
      </w:r>
      <w:r w:rsidR="005A7934">
        <w:tab/>
      </w:r>
      <w:r w:rsidR="005A7934">
        <w:tab/>
      </w:r>
      <w:r w:rsidR="005A7934">
        <w:tab/>
      </w:r>
      <w:r w:rsidR="005A7934">
        <w:tab/>
      </w:r>
      <w:sdt>
        <w:sdtPr>
          <w:id w:val="820768420"/>
          <w14:checkbox>
            <w14:checked w14:val="0"/>
            <w14:checkedState w14:val="2612" w14:font="MS Gothic"/>
            <w14:uncheckedState w14:val="2610" w14:font="MS Gothic"/>
          </w14:checkbox>
        </w:sdtPr>
        <w:sdtEndPr/>
        <w:sdtContent>
          <w:r w:rsidR="005A7934">
            <w:rPr>
              <w:rFonts w:ascii="MS Gothic" w:eastAsia="MS Gothic" w:hAnsi="MS Gothic" w:hint="eastAsia"/>
            </w:rPr>
            <w:t>☐</w:t>
          </w:r>
        </w:sdtContent>
      </w:sdt>
      <w:r w:rsidRPr="005E0377">
        <w:t>Caucasian</w:t>
      </w:r>
      <w:r w:rsidR="1C5651F9" w:rsidRPr="005E0377">
        <w:t xml:space="preserve"> </w:t>
      </w:r>
      <w:r w:rsidR="0001327D">
        <w:tab/>
      </w:r>
      <w:r w:rsidR="004D0D9C">
        <w:t xml:space="preserve"> </w:t>
      </w:r>
      <w:r w:rsidR="0042465C">
        <w:tab/>
      </w:r>
      <w:sdt>
        <w:sdtPr>
          <w:id w:val="-2030249909"/>
          <w14:checkbox>
            <w14:checked w14:val="0"/>
            <w14:checkedState w14:val="2612" w14:font="MS Gothic"/>
            <w14:uncheckedState w14:val="2610" w14:font="MS Gothic"/>
          </w14:checkbox>
        </w:sdtPr>
        <w:sdtEndPr/>
        <w:sdtContent>
          <w:r w:rsidR="004D0D9C">
            <w:rPr>
              <w:rFonts w:ascii="MS Gothic" w:eastAsia="MS Gothic" w:hAnsi="MS Gothic" w:hint="eastAsia"/>
            </w:rPr>
            <w:t>☐</w:t>
          </w:r>
        </w:sdtContent>
      </w:sdt>
      <w:r w:rsidRPr="005E0377">
        <w:t>Hispanic/Latino</w:t>
      </w:r>
      <w:r w:rsidR="3FCB4E8D" w:rsidRPr="005E0377">
        <w:t xml:space="preserve"> </w:t>
      </w:r>
      <w:r w:rsidR="0042465C">
        <w:tab/>
      </w:r>
      <w:r w:rsidR="0042465C">
        <w:tab/>
      </w:r>
      <w:sdt>
        <w:sdtPr>
          <w:id w:val="1676992617"/>
          <w14:checkbox>
            <w14:checked w14:val="0"/>
            <w14:checkedState w14:val="2612" w14:font="MS Gothic"/>
            <w14:uncheckedState w14:val="2610" w14:font="MS Gothic"/>
          </w14:checkbox>
        </w:sdtPr>
        <w:sdtEndPr/>
        <w:sdtContent>
          <w:r w:rsidR="004D0D9C">
            <w:rPr>
              <w:rFonts w:ascii="MS Gothic" w:eastAsia="MS Gothic" w:hAnsi="MS Gothic" w:hint="eastAsia"/>
            </w:rPr>
            <w:t>☐</w:t>
          </w:r>
        </w:sdtContent>
      </w:sdt>
      <w:r w:rsidRPr="005E0377">
        <w:t>Other:</w:t>
      </w:r>
      <w:r w:rsidRPr="005E0377">
        <w:tab/>
        <w:t xml:space="preserve"> </w:t>
      </w:r>
      <w:r w:rsidR="51C391A8" w:rsidRPr="005E0377">
        <w:t>________________</w:t>
      </w:r>
    </w:p>
    <w:p w14:paraId="3F6B838F" w14:textId="1E29A873" w:rsidR="005E0377" w:rsidRDefault="005E0377" w:rsidP="004D0D9C">
      <w:pPr>
        <w:spacing w:after="240"/>
      </w:pPr>
      <w:r>
        <w:t>Home Address:</w:t>
      </w:r>
      <w:r w:rsidR="0042465C" w:rsidRPr="0042465C">
        <w:t xml:space="preserve"> </w:t>
      </w:r>
      <w:r w:rsidR="3B6BB669" w:rsidRPr="0042465C">
        <w:t>_________________________________________________________________</w:t>
      </w:r>
      <w:r w:rsidR="00FD39A8">
        <w:rPr>
          <w:u w:val="single"/>
        </w:rPr>
        <w:tab/>
      </w:r>
    </w:p>
    <w:p w14:paraId="1E570544" w14:textId="77777777" w:rsidR="004D0D9C" w:rsidRDefault="005E0377" w:rsidP="004D0D9C">
      <w:pPr>
        <w:spacing w:after="240"/>
        <w:rPr>
          <w:u w:val="single"/>
        </w:rPr>
      </w:pPr>
      <w:r>
        <w:t>City:</w:t>
      </w:r>
      <w:r w:rsidR="0042465C" w:rsidRPr="0042465C">
        <w:t xml:space="preserve"> </w:t>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t xml:space="preserve"> </w:t>
      </w:r>
      <w:r w:rsidRPr="005E0377">
        <w:t>State:</w:t>
      </w:r>
      <w:r w:rsidR="0042465C" w:rsidRPr="0042465C">
        <w:t xml:space="preserve"> </w:t>
      </w:r>
      <w:r w:rsidR="005A7934">
        <w:tab/>
      </w:r>
      <w:proofErr w:type="gramStart"/>
      <w:r w:rsidR="005A7934" w:rsidRPr="00FD39A8">
        <w:rPr>
          <w:u w:val="single"/>
        </w:rPr>
        <w:tab/>
      </w:r>
      <w:r w:rsidR="00FD39A8">
        <w:rPr>
          <w:u w:val="single"/>
        </w:rPr>
        <w:t xml:space="preserve"> </w:t>
      </w:r>
      <w:r w:rsidR="00FD39A8">
        <w:t xml:space="preserve"> </w:t>
      </w:r>
      <w:r w:rsidRPr="005E0377">
        <w:t>Zip</w:t>
      </w:r>
      <w:proofErr w:type="gramEnd"/>
      <w:r w:rsidRPr="005E0377">
        <w:t>:</w:t>
      </w:r>
      <w:r w:rsidR="00FD39A8" w:rsidRPr="00FD39A8">
        <w:rPr>
          <w:u w:val="single"/>
        </w:rPr>
        <w:t xml:space="preserve"> </w:t>
      </w:r>
      <w:r w:rsidR="00FD39A8" w:rsidRPr="00FD39A8">
        <w:rPr>
          <w:u w:val="single"/>
        </w:rPr>
        <w:tab/>
      </w:r>
      <w:r w:rsidR="00FD39A8">
        <w:rPr>
          <w:u w:val="single"/>
        </w:rPr>
        <w:tab/>
      </w:r>
      <w:r w:rsidRPr="005E0377">
        <w:t xml:space="preserve"> </w:t>
      </w:r>
    </w:p>
    <w:p w14:paraId="25C21913" w14:textId="77777777" w:rsidR="005A7934" w:rsidRDefault="005E0377" w:rsidP="004D0D9C">
      <w:pPr>
        <w:spacing w:after="240"/>
      </w:pPr>
      <w:r w:rsidRPr="005E0377">
        <w:t xml:space="preserve">Name of College: </w:t>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p>
    <w:p w14:paraId="16863A99" w14:textId="77777777" w:rsidR="0042465C" w:rsidRDefault="005E0377" w:rsidP="004D0D9C">
      <w:pPr>
        <w:spacing w:after="240"/>
      </w:pPr>
      <w:r w:rsidRPr="005E0377">
        <w:t xml:space="preserve">Campus Address: </w:t>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p>
    <w:p w14:paraId="219471E5" w14:textId="77777777" w:rsidR="005A7934" w:rsidRDefault="00FD39A8" w:rsidP="005A7934">
      <w:pPr>
        <w:spacing w:after="240"/>
        <w:rPr>
          <w:u w:val="single"/>
        </w:rPr>
      </w:pPr>
      <w:r>
        <w:t>City:</w:t>
      </w:r>
      <w:r w:rsidRPr="0042465C">
        <w:t xml:space="preserve"> </w:t>
      </w:r>
      <w:r>
        <w:rPr>
          <w:u w:val="single"/>
        </w:rPr>
        <w:tab/>
      </w:r>
      <w:r>
        <w:rPr>
          <w:u w:val="single"/>
        </w:rPr>
        <w:tab/>
      </w:r>
      <w:r>
        <w:rPr>
          <w:u w:val="single"/>
        </w:rPr>
        <w:tab/>
      </w:r>
      <w:r>
        <w:rPr>
          <w:u w:val="single"/>
        </w:rPr>
        <w:tab/>
      </w:r>
      <w:r>
        <w:rPr>
          <w:u w:val="single"/>
        </w:rPr>
        <w:tab/>
      </w:r>
      <w:r>
        <w:rPr>
          <w:u w:val="single"/>
        </w:rPr>
        <w:tab/>
      </w:r>
      <w:r>
        <w:t xml:space="preserve"> </w:t>
      </w:r>
      <w:r w:rsidRPr="005E0377">
        <w:t>State:</w:t>
      </w:r>
      <w:r w:rsidRPr="0042465C">
        <w:t xml:space="preserve"> </w:t>
      </w:r>
      <w:r>
        <w:tab/>
      </w:r>
      <w:proofErr w:type="gramStart"/>
      <w:r w:rsidRPr="00FD39A8">
        <w:rPr>
          <w:u w:val="single"/>
        </w:rPr>
        <w:tab/>
      </w:r>
      <w:r>
        <w:rPr>
          <w:u w:val="single"/>
        </w:rPr>
        <w:t xml:space="preserve"> </w:t>
      </w:r>
      <w:r>
        <w:t xml:space="preserve"> </w:t>
      </w:r>
      <w:r w:rsidRPr="005E0377">
        <w:t>Zip</w:t>
      </w:r>
      <w:proofErr w:type="gramEnd"/>
      <w:r w:rsidRPr="005E0377">
        <w:t>:</w:t>
      </w:r>
      <w:r w:rsidRPr="00FD39A8">
        <w:rPr>
          <w:u w:val="single"/>
        </w:rPr>
        <w:t xml:space="preserve"> </w:t>
      </w:r>
      <w:r w:rsidRPr="00FD39A8">
        <w:rPr>
          <w:u w:val="single"/>
        </w:rPr>
        <w:tab/>
      </w:r>
      <w:r>
        <w:rPr>
          <w:u w:val="single"/>
        </w:rPr>
        <w:tab/>
      </w:r>
      <w:r w:rsidR="005A7934" w:rsidRPr="005E0377">
        <w:t xml:space="preserve"> </w:t>
      </w:r>
    </w:p>
    <w:p w14:paraId="2BDF2A61" w14:textId="77777777" w:rsidR="0042465C" w:rsidRDefault="005E0377" w:rsidP="004D0D9C">
      <w:pPr>
        <w:spacing w:after="240"/>
      </w:pPr>
      <w:r w:rsidRPr="005E0377">
        <w:t>Birthdate:</w:t>
      </w:r>
      <w:r w:rsidR="00FD39A8" w:rsidRPr="00FD39A8">
        <w:rPr>
          <w:u w:val="single"/>
        </w:rPr>
        <w:t xml:space="preserve"> </w:t>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t xml:space="preserve"> </w:t>
      </w:r>
      <w:r w:rsidRPr="005E0377">
        <w:t>Phone:</w:t>
      </w:r>
      <w:r w:rsidR="00FD39A8" w:rsidRPr="00FD39A8">
        <w:rPr>
          <w:u w:val="single"/>
        </w:rPr>
        <w:t xml:space="preserve"> </w:t>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Pr="005E0377">
        <w:tab/>
        <w:t xml:space="preserve"> </w:t>
      </w:r>
    </w:p>
    <w:p w14:paraId="326A12F4" w14:textId="77777777" w:rsidR="005A7934" w:rsidRDefault="005E0377" w:rsidP="004D0D9C">
      <w:pPr>
        <w:spacing w:after="240"/>
      </w:pPr>
      <w:r w:rsidRPr="005E0377">
        <w:t>Primary Email:</w:t>
      </w:r>
      <w:r w:rsidR="005A7934">
        <w:tab/>
      </w:r>
      <w:r w:rsidR="00FD39A8">
        <w:rPr>
          <w:u w:val="single"/>
        </w:rPr>
        <w:tab/>
      </w:r>
      <w:r w:rsidR="00FD39A8">
        <w:rPr>
          <w:u w:val="single"/>
        </w:rPr>
        <w:tab/>
      </w:r>
      <w:r w:rsidR="00FD39A8">
        <w:rPr>
          <w:u w:val="single"/>
        </w:rPr>
        <w:tab/>
      </w:r>
      <w:r w:rsidR="00FD39A8">
        <w:rPr>
          <w:u w:val="single"/>
        </w:rPr>
        <w:tab/>
      </w:r>
      <w:r w:rsidR="00FD39A8">
        <w:rPr>
          <w:u w:val="single"/>
        </w:rPr>
        <w:tab/>
      </w:r>
      <w:r w:rsidR="00FD39A8">
        <w:t xml:space="preserve"> </w:t>
      </w:r>
      <w:r w:rsidR="0042465C">
        <w:t>Secondary Email:</w:t>
      </w:r>
      <w:r w:rsidR="00FD39A8" w:rsidRPr="00FD39A8">
        <w:rPr>
          <w:u w:val="single"/>
        </w:rPr>
        <w:t xml:space="preserve"> </w:t>
      </w:r>
      <w:r w:rsidR="00FD39A8">
        <w:rPr>
          <w:u w:val="single"/>
        </w:rPr>
        <w:tab/>
      </w:r>
      <w:r w:rsidR="00FD39A8">
        <w:rPr>
          <w:u w:val="single"/>
        </w:rPr>
        <w:tab/>
      </w:r>
      <w:r w:rsidR="00FD39A8">
        <w:rPr>
          <w:u w:val="single"/>
        </w:rPr>
        <w:tab/>
      </w:r>
      <w:r w:rsidR="00FD39A8">
        <w:rPr>
          <w:u w:val="single"/>
        </w:rPr>
        <w:tab/>
      </w:r>
      <w:r w:rsidR="00FD39A8">
        <w:rPr>
          <w:u w:val="single"/>
        </w:rPr>
        <w:tab/>
      </w:r>
    </w:p>
    <w:p w14:paraId="65083510" w14:textId="77777777" w:rsidR="005E0377" w:rsidRDefault="005E0377" w:rsidP="004D0D9C">
      <w:pPr>
        <w:spacing w:after="240"/>
      </w:pPr>
      <w:r w:rsidRPr="005E0377">
        <w:t>Citizenship Type:</w:t>
      </w:r>
      <w:r w:rsidR="005A7934">
        <w:t xml:space="preserve"> </w:t>
      </w:r>
      <w:sdt>
        <w:sdtPr>
          <w:id w:val="992527987"/>
          <w14:checkbox>
            <w14:checked w14:val="0"/>
            <w14:checkedState w14:val="2612" w14:font="MS Gothic"/>
            <w14:uncheckedState w14:val="2610" w14:font="MS Gothic"/>
          </w14:checkbox>
        </w:sdtPr>
        <w:sdtEndPr/>
        <w:sdtContent>
          <w:r w:rsidR="0042465C">
            <w:rPr>
              <w:rFonts w:ascii="MS Gothic" w:eastAsia="MS Gothic" w:hAnsi="MS Gothic" w:hint="eastAsia"/>
            </w:rPr>
            <w:t>☐</w:t>
          </w:r>
        </w:sdtContent>
      </w:sdt>
      <w:r w:rsidRPr="005E0377">
        <w:t>U.S. Citizen</w:t>
      </w:r>
      <w:r w:rsidR="005A7934">
        <w:tab/>
      </w:r>
      <w:sdt>
        <w:sdtPr>
          <w:id w:val="-1384330066"/>
          <w14:checkbox>
            <w14:checked w14:val="0"/>
            <w14:checkedState w14:val="2612" w14:font="MS Gothic"/>
            <w14:uncheckedState w14:val="2610" w14:font="MS Gothic"/>
          </w14:checkbox>
        </w:sdtPr>
        <w:sdtEndPr/>
        <w:sdtContent>
          <w:r w:rsidR="0042465C">
            <w:rPr>
              <w:rFonts w:ascii="MS Gothic" w:eastAsia="MS Gothic" w:hAnsi="MS Gothic" w:hint="eastAsia"/>
            </w:rPr>
            <w:t>☐</w:t>
          </w:r>
        </w:sdtContent>
      </w:sdt>
      <w:r w:rsidRPr="005E0377">
        <w:t xml:space="preserve"> Permanent U.S. Resident</w:t>
      </w:r>
    </w:p>
    <w:p w14:paraId="5A39BBE3" w14:textId="77777777" w:rsidR="005A7934" w:rsidRDefault="005A7934">
      <w:pPr>
        <w:widowControl/>
        <w:spacing w:after="200" w:line="276" w:lineRule="auto"/>
        <w:rPr>
          <w:color w:val="FF0000"/>
          <w:sz w:val="32"/>
          <w:szCs w:val="32"/>
        </w:rPr>
      </w:pPr>
      <w:r>
        <w:rPr>
          <w:color w:val="FF0000"/>
          <w:sz w:val="32"/>
          <w:szCs w:val="32"/>
        </w:rPr>
        <w:br w:type="page"/>
      </w:r>
    </w:p>
    <w:p w14:paraId="1F3BE5A7" w14:textId="77777777" w:rsidR="005E0377" w:rsidRPr="0042465C" w:rsidRDefault="005E0377" w:rsidP="004D0D9C">
      <w:pPr>
        <w:spacing w:after="240"/>
        <w:rPr>
          <w:color w:val="FF0000"/>
          <w:sz w:val="32"/>
          <w:szCs w:val="32"/>
        </w:rPr>
      </w:pPr>
      <w:r w:rsidRPr="0042465C">
        <w:rPr>
          <w:color w:val="FF0000"/>
          <w:sz w:val="32"/>
          <w:szCs w:val="32"/>
        </w:rPr>
        <w:lastRenderedPageBreak/>
        <w:t>SECTION 2 – Academic Information</w:t>
      </w:r>
    </w:p>
    <w:p w14:paraId="007B5D8D" w14:textId="319710C1" w:rsidR="0042465C" w:rsidRDefault="005E0377" w:rsidP="004D0D9C">
      <w:pPr>
        <w:spacing w:after="240"/>
      </w:pPr>
      <w:r w:rsidRPr="008653B3">
        <w:t>What university will you attend during the 20</w:t>
      </w:r>
      <w:r w:rsidR="0042465C" w:rsidRPr="008653B3">
        <w:t>2</w:t>
      </w:r>
      <w:r w:rsidR="0001327D">
        <w:t>0-21</w:t>
      </w:r>
      <w:r w:rsidRPr="008653B3">
        <w:t xml:space="preserve"> academic year?</w:t>
      </w:r>
      <w:r w:rsidRPr="005E0377">
        <w:t xml:space="preserve"> </w:t>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p>
    <w:p w14:paraId="03BF3A42" w14:textId="77777777" w:rsidR="005E0377" w:rsidRPr="005E0377" w:rsidRDefault="005E0377" w:rsidP="00EE0805">
      <w:pPr>
        <w:spacing w:after="240"/>
        <w:ind w:right="-720"/>
      </w:pPr>
      <w:r w:rsidRPr="005E0377">
        <w:t>Are you a transfer student?</w:t>
      </w:r>
      <w:r w:rsidRPr="005E0377">
        <w:tab/>
      </w:r>
      <w:sdt>
        <w:sdtPr>
          <w:id w:val="1236214182"/>
          <w14:checkbox>
            <w14:checked w14:val="0"/>
            <w14:checkedState w14:val="2612" w14:font="MS Gothic"/>
            <w14:uncheckedState w14:val="2610" w14:font="MS Gothic"/>
          </w14:checkbox>
        </w:sdtPr>
        <w:sdtEndPr/>
        <w:sdtContent>
          <w:r w:rsidR="00EE0805">
            <w:rPr>
              <w:rFonts w:ascii="MS Gothic" w:eastAsia="MS Gothic" w:hAnsi="MS Gothic" w:hint="eastAsia"/>
            </w:rPr>
            <w:t>☐</w:t>
          </w:r>
        </w:sdtContent>
      </w:sdt>
      <w:r w:rsidRPr="005E0377">
        <w:t>Yes</w:t>
      </w:r>
      <w:r w:rsidRPr="005E0377">
        <w:tab/>
      </w:r>
      <w:sdt>
        <w:sdtPr>
          <w:id w:val="478814402"/>
          <w14:checkbox>
            <w14:checked w14:val="0"/>
            <w14:checkedState w14:val="2612" w14:font="MS Gothic"/>
            <w14:uncheckedState w14:val="2610" w14:font="MS Gothic"/>
          </w14:checkbox>
        </w:sdtPr>
        <w:sdtEndPr/>
        <w:sdtContent>
          <w:r w:rsidR="00EE0805">
            <w:rPr>
              <w:rFonts w:ascii="MS Gothic" w:eastAsia="MS Gothic" w:hAnsi="MS Gothic" w:hint="eastAsia"/>
            </w:rPr>
            <w:t>☐</w:t>
          </w:r>
        </w:sdtContent>
      </w:sdt>
      <w:r w:rsidRPr="005E0377">
        <w:t>No</w:t>
      </w:r>
    </w:p>
    <w:p w14:paraId="52F90DAC" w14:textId="7EB7841A" w:rsidR="005E0377" w:rsidRPr="005E0377" w:rsidRDefault="005E0377" w:rsidP="004D0D9C">
      <w:pPr>
        <w:spacing w:after="240"/>
      </w:pPr>
      <w:r w:rsidRPr="005E0377">
        <w:t>If yes, have you been accepted for the 20</w:t>
      </w:r>
      <w:r w:rsidR="00EE0805">
        <w:t>20</w:t>
      </w:r>
      <w:r w:rsidR="0001327D">
        <w:t>-21</w:t>
      </w:r>
      <w:r w:rsidR="00627036">
        <w:t xml:space="preserve"> </w:t>
      </w:r>
      <w:r w:rsidRPr="005E0377">
        <w:t xml:space="preserve">academic year?      </w:t>
      </w:r>
      <w:sdt>
        <w:sdtPr>
          <w:id w:val="1266724820"/>
          <w14:checkbox>
            <w14:checked w14:val="0"/>
            <w14:checkedState w14:val="2612" w14:font="MS Gothic"/>
            <w14:uncheckedState w14:val="2610" w14:font="MS Gothic"/>
          </w14:checkbox>
        </w:sdtPr>
        <w:sdtEndPr/>
        <w:sdtContent>
          <w:r w:rsidR="00EE0805">
            <w:rPr>
              <w:rFonts w:ascii="MS Gothic" w:eastAsia="MS Gothic" w:hAnsi="MS Gothic" w:hint="eastAsia"/>
            </w:rPr>
            <w:t>☐</w:t>
          </w:r>
        </w:sdtContent>
      </w:sdt>
      <w:r w:rsidRPr="005E0377">
        <w:t>Yes</w:t>
      </w:r>
      <w:r w:rsidRPr="005E0377">
        <w:tab/>
      </w:r>
      <w:sdt>
        <w:sdtPr>
          <w:id w:val="-977060461"/>
          <w14:checkbox>
            <w14:checked w14:val="0"/>
            <w14:checkedState w14:val="2612" w14:font="MS Gothic"/>
            <w14:uncheckedState w14:val="2610" w14:font="MS Gothic"/>
          </w14:checkbox>
        </w:sdtPr>
        <w:sdtEndPr/>
        <w:sdtContent>
          <w:r w:rsidR="00EE0805">
            <w:rPr>
              <w:rFonts w:ascii="MS Gothic" w:eastAsia="MS Gothic" w:hAnsi="MS Gothic" w:hint="eastAsia"/>
            </w:rPr>
            <w:t>☐</w:t>
          </w:r>
        </w:sdtContent>
      </w:sdt>
      <w:r w:rsidRPr="005E0377">
        <w:t>No</w:t>
      </w:r>
    </w:p>
    <w:p w14:paraId="21BA4F39" w14:textId="77777777" w:rsidR="005E0377" w:rsidRPr="005E0377" w:rsidRDefault="005E0377" w:rsidP="004D0D9C">
      <w:pPr>
        <w:spacing w:after="240"/>
      </w:pPr>
      <w:r w:rsidRPr="005E0377">
        <w:t>Academic Status:</w:t>
      </w:r>
      <w:r w:rsidRPr="005E0377">
        <w:tab/>
      </w:r>
      <w:sdt>
        <w:sdtPr>
          <w:id w:val="-1835518258"/>
          <w14:checkbox>
            <w14:checked w14:val="0"/>
            <w14:checkedState w14:val="2612" w14:font="MS Gothic"/>
            <w14:uncheckedState w14:val="2610" w14:font="MS Gothic"/>
          </w14:checkbox>
        </w:sdtPr>
        <w:sdtEndPr/>
        <w:sdtContent>
          <w:r w:rsidR="00EE0805">
            <w:rPr>
              <w:rFonts w:ascii="MS Gothic" w:eastAsia="MS Gothic" w:hAnsi="MS Gothic" w:hint="eastAsia"/>
            </w:rPr>
            <w:t>☐</w:t>
          </w:r>
        </w:sdtContent>
      </w:sdt>
      <w:r w:rsidRPr="005E0377">
        <w:t>Full-time</w:t>
      </w:r>
      <w:r w:rsidRPr="005E0377">
        <w:tab/>
      </w:r>
      <w:sdt>
        <w:sdtPr>
          <w:id w:val="-790820846"/>
          <w14:checkbox>
            <w14:checked w14:val="0"/>
            <w14:checkedState w14:val="2612" w14:font="MS Gothic"/>
            <w14:uncheckedState w14:val="2610" w14:font="MS Gothic"/>
          </w14:checkbox>
        </w:sdtPr>
        <w:sdtEndPr/>
        <w:sdtContent>
          <w:r w:rsidR="00EE0805">
            <w:rPr>
              <w:rFonts w:ascii="MS Gothic" w:eastAsia="MS Gothic" w:hAnsi="MS Gothic" w:hint="eastAsia"/>
            </w:rPr>
            <w:t>☐</w:t>
          </w:r>
        </w:sdtContent>
      </w:sdt>
      <w:r w:rsidRPr="005E0377">
        <w:t>Part-time</w:t>
      </w:r>
    </w:p>
    <w:p w14:paraId="0E494634" w14:textId="77777777" w:rsidR="005E0377" w:rsidRPr="005E0377" w:rsidRDefault="005E0377" w:rsidP="004D0D9C">
      <w:pPr>
        <w:spacing w:after="240"/>
      </w:pPr>
      <w:r w:rsidRPr="005E0377">
        <w:t xml:space="preserve">GPA: </w:t>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p>
    <w:p w14:paraId="51595BB5" w14:textId="77777777" w:rsidR="005E0377" w:rsidRPr="005E0377" w:rsidRDefault="005E0377" w:rsidP="004D0D9C">
      <w:pPr>
        <w:spacing w:after="240"/>
      </w:pPr>
      <w:r w:rsidRPr="005E0377">
        <w:t>Ma</w:t>
      </w:r>
      <w:r w:rsidR="00FD39A8">
        <w:t xml:space="preserve">jor and Minor (if applicable): </w:t>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p>
    <w:p w14:paraId="1593C875" w14:textId="6D393242" w:rsidR="00EE0805" w:rsidRPr="005E0377" w:rsidRDefault="005E0377" w:rsidP="00EE0805">
      <w:pPr>
        <w:spacing w:after="240"/>
        <w:ind w:right="-900"/>
      </w:pPr>
      <w:r w:rsidRPr="005E0377">
        <w:t>During the 20</w:t>
      </w:r>
      <w:r w:rsidR="0001327D">
        <w:t>2</w:t>
      </w:r>
      <w:r w:rsidR="00FE3581">
        <w:t>0</w:t>
      </w:r>
      <w:r w:rsidR="0001327D">
        <w:t>-21</w:t>
      </w:r>
      <w:r w:rsidRPr="005E0377">
        <w:t xml:space="preserve"> academic year, my class level will be: </w:t>
      </w:r>
      <w:sdt>
        <w:sdtPr>
          <w:id w:val="2083945261"/>
          <w14:checkbox>
            <w14:checked w14:val="0"/>
            <w14:checkedState w14:val="2612" w14:font="MS Gothic"/>
            <w14:uncheckedState w14:val="2610" w14:font="MS Gothic"/>
          </w14:checkbox>
        </w:sdtPr>
        <w:sdtEndPr/>
        <w:sdtContent>
          <w:r w:rsidR="00EE0805">
            <w:rPr>
              <w:rFonts w:ascii="MS Gothic" w:eastAsia="MS Gothic" w:hAnsi="MS Gothic" w:hint="eastAsia"/>
            </w:rPr>
            <w:t>☐</w:t>
          </w:r>
        </w:sdtContent>
      </w:sdt>
      <w:r w:rsidR="00EE0805" w:rsidRPr="005E0377">
        <w:t>Junior</w:t>
      </w:r>
      <w:r w:rsidR="00EE0805">
        <w:t xml:space="preserve"> </w:t>
      </w:r>
      <w:sdt>
        <w:sdtPr>
          <w:id w:val="-982084484"/>
          <w14:checkbox>
            <w14:checked w14:val="0"/>
            <w14:checkedState w14:val="2612" w14:font="MS Gothic"/>
            <w14:uncheckedState w14:val="2610" w14:font="MS Gothic"/>
          </w14:checkbox>
        </w:sdtPr>
        <w:sdtEndPr/>
        <w:sdtContent>
          <w:r w:rsidR="00EE0805">
            <w:rPr>
              <w:rFonts w:ascii="MS Gothic" w:eastAsia="MS Gothic" w:hAnsi="MS Gothic" w:hint="eastAsia"/>
            </w:rPr>
            <w:t>☐</w:t>
          </w:r>
        </w:sdtContent>
      </w:sdt>
      <w:r w:rsidR="00EE0805" w:rsidRPr="005E0377">
        <w:t>Senior</w:t>
      </w:r>
      <w:r w:rsidR="00EE0805">
        <w:t xml:space="preserve"> </w:t>
      </w:r>
      <w:sdt>
        <w:sdtPr>
          <w:id w:val="-1178034062"/>
          <w14:checkbox>
            <w14:checked w14:val="0"/>
            <w14:checkedState w14:val="2612" w14:font="MS Gothic"/>
            <w14:uncheckedState w14:val="2610" w14:font="MS Gothic"/>
          </w14:checkbox>
        </w:sdtPr>
        <w:sdtEndPr/>
        <w:sdtContent>
          <w:r w:rsidR="00EE0805">
            <w:rPr>
              <w:rFonts w:ascii="MS Gothic" w:eastAsia="MS Gothic" w:hAnsi="MS Gothic" w:hint="eastAsia"/>
            </w:rPr>
            <w:t>☐</w:t>
          </w:r>
        </w:sdtContent>
      </w:sdt>
      <w:r w:rsidR="00EE0805" w:rsidRPr="005E0377">
        <w:t>Graduate</w:t>
      </w:r>
      <w:r w:rsidR="00EE0805">
        <w:t xml:space="preserve"> </w:t>
      </w:r>
      <w:r w:rsidR="00EE0805" w:rsidRPr="005E0377">
        <w:t>Student</w:t>
      </w:r>
    </w:p>
    <w:p w14:paraId="3217302A" w14:textId="77777777" w:rsidR="005E0377" w:rsidRPr="005E0377" w:rsidRDefault="005E0377" w:rsidP="004D0D9C">
      <w:pPr>
        <w:spacing w:after="240"/>
      </w:pPr>
      <w:r w:rsidRPr="005E0377">
        <w:t>Expected graduation date:</w:t>
      </w:r>
      <w:r w:rsidR="00EE0805" w:rsidRPr="00EE0805">
        <w:t xml:space="preserve"> </w:t>
      </w:r>
      <w:r w:rsidR="00EE0805" w:rsidRPr="005E0377">
        <w:t>Month:</w:t>
      </w:r>
      <w:r w:rsidR="00FD39A8" w:rsidRPr="00FD39A8">
        <w:rPr>
          <w:u w:val="single"/>
        </w:rPr>
        <w:t xml:space="preserve"> </w:t>
      </w:r>
      <w:r w:rsidR="00FD39A8">
        <w:rPr>
          <w:u w:val="single"/>
        </w:rPr>
        <w:tab/>
      </w:r>
      <w:proofErr w:type="gramStart"/>
      <w:r w:rsidR="00FD39A8" w:rsidRPr="00FD39A8">
        <w:rPr>
          <w:u w:val="single"/>
        </w:rPr>
        <w:tab/>
      </w:r>
      <w:r w:rsidR="00FD39A8">
        <w:rPr>
          <w:u w:val="single"/>
        </w:rPr>
        <w:t xml:space="preserve"> </w:t>
      </w:r>
      <w:r w:rsidR="00FD39A8">
        <w:t xml:space="preserve"> </w:t>
      </w:r>
      <w:r w:rsidR="00EE0805" w:rsidRPr="005E0377">
        <w:t>Year</w:t>
      </w:r>
      <w:proofErr w:type="gramEnd"/>
      <w:r w:rsidR="00EE0805" w:rsidRPr="005E0377">
        <w:t>:</w:t>
      </w:r>
      <w:r w:rsidR="00FD39A8" w:rsidRPr="00FD39A8">
        <w:rPr>
          <w:u w:val="single"/>
        </w:rPr>
        <w:t xml:space="preserve"> </w:t>
      </w:r>
      <w:r w:rsidR="00FD39A8" w:rsidRPr="00FD39A8">
        <w:rPr>
          <w:u w:val="single"/>
        </w:rPr>
        <w:tab/>
      </w:r>
      <w:r w:rsidR="00FD39A8">
        <w:rPr>
          <w:u w:val="single"/>
        </w:rPr>
        <w:tab/>
      </w:r>
      <w:bookmarkStart w:id="0" w:name="_GoBack"/>
      <w:bookmarkEnd w:id="0"/>
    </w:p>
    <w:p w14:paraId="717698E2" w14:textId="77777777" w:rsidR="005E0377" w:rsidRPr="005E0377" w:rsidRDefault="005E0377" w:rsidP="004D0D9C">
      <w:pPr>
        <w:spacing w:after="240"/>
      </w:pPr>
      <w:r w:rsidRPr="005E0377">
        <w:t>Expected CPA exam date:</w:t>
      </w:r>
      <w:r w:rsidR="00EE0805" w:rsidRPr="00EE0805">
        <w:t xml:space="preserve"> </w:t>
      </w:r>
      <w:r w:rsidR="00EE0805" w:rsidRPr="005E0377">
        <w:t>Month:</w:t>
      </w:r>
      <w:r w:rsidR="00FD39A8" w:rsidRPr="00FD39A8">
        <w:rPr>
          <w:u w:val="single"/>
        </w:rPr>
        <w:t xml:space="preserve"> </w:t>
      </w:r>
      <w:r w:rsidR="00FD39A8">
        <w:rPr>
          <w:u w:val="single"/>
        </w:rPr>
        <w:tab/>
      </w:r>
      <w:proofErr w:type="gramStart"/>
      <w:r w:rsidR="00FD39A8" w:rsidRPr="00FD39A8">
        <w:rPr>
          <w:u w:val="single"/>
        </w:rPr>
        <w:tab/>
      </w:r>
      <w:r w:rsidR="00FD39A8">
        <w:rPr>
          <w:u w:val="single"/>
        </w:rPr>
        <w:t xml:space="preserve"> </w:t>
      </w:r>
      <w:r w:rsidR="00FD39A8">
        <w:t xml:space="preserve"> </w:t>
      </w:r>
      <w:r w:rsidR="00EE0805" w:rsidRPr="005E0377">
        <w:t>Year</w:t>
      </w:r>
      <w:proofErr w:type="gramEnd"/>
      <w:r w:rsidR="00EE0805" w:rsidRPr="005E0377">
        <w:t>:</w:t>
      </w:r>
      <w:r w:rsidR="00EE0805" w:rsidRPr="00EE0805">
        <w:t xml:space="preserve"> </w:t>
      </w:r>
      <w:r w:rsidR="00FD39A8" w:rsidRPr="00FD39A8">
        <w:rPr>
          <w:u w:val="single"/>
        </w:rPr>
        <w:tab/>
      </w:r>
      <w:r w:rsidR="00FD39A8">
        <w:rPr>
          <w:u w:val="single"/>
        </w:rPr>
        <w:tab/>
      </w:r>
    </w:p>
    <w:p w14:paraId="005A3A30" w14:textId="77777777" w:rsidR="00EE0805" w:rsidRPr="005E0377" w:rsidRDefault="005E0377" w:rsidP="00EE0805">
      <w:pPr>
        <w:spacing w:after="240"/>
      </w:pPr>
      <w:r w:rsidRPr="005E0377">
        <w:t>Total credit hours earned:</w:t>
      </w:r>
      <w:r w:rsidR="00FD39A8" w:rsidRPr="00FD39A8">
        <w:rPr>
          <w:u w:val="single"/>
        </w:rPr>
        <w:t xml:space="preserve"> </w:t>
      </w:r>
      <w:r w:rsidR="00FD39A8" w:rsidRPr="00FD39A8">
        <w:rPr>
          <w:u w:val="single"/>
        </w:rPr>
        <w:tab/>
      </w:r>
      <w:r w:rsidR="00FD39A8">
        <w:rPr>
          <w:u w:val="single"/>
        </w:rPr>
        <w:tab/>
      </w:r>
      <w:proofErr w:type="gramStart"/>
      <w:r w:rsidR="00FD39A8">
        <w:rPr>
          <w:u w:val="single"/>
        </w:rPr>
        <w:tab/>
      </w:r>
      <w:r w:rsidR="00FD39A8" w:rsidRPr="00FD39A8">
        <w:rPr>
          <w:u w:val="single"/>
        </w:rPr>
        <w:t xml:space="preserve">  </w:t>
      </w:r>
      <w:r w:rsidR="00FD39A8" w:rsidRPr="00FD39A8">
        <w:rPr>
          <w:u w:val="single"/>
        </w:rPr>
        <w:tab/>
      </w:r>
      <w:proofErr w:type="gramEnd"/>
      <w:r w:rsidR="00EE0805" w:rsidRPr="005E0377">
        <w:t>Hours:</w:t>
      </w:r>
      <w:r w:rsidR="00EE0805" w:rsidRPr="00EE0805">
        <w:t xml:space="preserve"> </w:t>
      </w:r>
      <w:sdt>
        <w:sdtPr>
          <w:id w:val="1251851917"/>
          <w14:checkbox>
            <w14:checked w14:val="0"/>
            <w14:checkedState w14:val="2612" w14:font="MS Gothic"/>
            <w14:uncheckedState w14:val="2610" w14:font="MS Gothic"/>
          </w14:checkbox>
        </w:sdtPr>
        <w:sdtEndPr/>
        <w:sdtContent>
          <w:r w:rsidR="00EE0805">
            <w:rPr>
              <w:rFonts w:ascii="MS Gothic" w:eastAsia="MS Gothic" w:hAnsi="MS Gothic" w:hint="eastAsia"/>
            </w:rPr>
            <w:t>☐</w:t>
          </w:r>
        </w:sdtContent>
      </w:sdt>
      <w:r w:rsidR="00EE0805" w:rsidRPr="00EE0805">
        <w:t xml:space="preserve"> </w:t>
      </w:r>
      <w:r w:rsidR="00EE0805" w:rsidRPr="005E0377">
        <w:t>Semester</w:t>
      </w:r>
      <w:r w:rsidR="00EE0805">
        <w:t xml:space="preserve"> </w:t>
      </w:r>
      <w:sdt>
        <w:sdtPr>
          <w:id w:val="-1760053660"/>
          <w14:checkbox>
            <w14:checked w14:val="0"/>
            <w14:checkedState w14:val="2612" w14:font="MS Gothic"/>
            <w14:uncheckedState w14:val="2610" w14:font="MS Gothic"/>
          </w14:checkbox>
        </w:sdtPr>
        <w:sdtEndPr/>
        <w:sdtContent>
          <w:r w:rsidR="00EE0805">
            <w:rPr>
              <w:rFonts w:ascii="MS Gothic" w:eastAsia="MS Gothic" w:hAnsi="MS Gothic" w:hint="eastAsia"/>
            </w:rPr>
            <w:t>☐</w:t>
          </w:r>
        </w:sdtContent>
      </w:sdt>
      <w:r w:rsidR="00EE0805" w:rsidRPr="005E0377">
        <w:t>Quarter</w:t>
      </w:r>
    </w:p>
    <w:p w14:paraId="3EED191E" w14:textId="77777777" w:rsidR="005E0377" w:rsidRPr="005E0377" w:rsidRDefault="005E0377" w:rsidP="004D0D9C">
      <w:pPr>
        <w:spacing w:after="240"/>
      </w:pPr>
      <w:r w:rsidRPr="005E0377">
        <w:t>Accounting credit hours earned:</w:t>
      </w:r>
      <w:r w:rsidR="00FD39A8" w:rsidRPr="00FD39A8">
        <w:rPr>
          <w:u w:val="single"/>
        </w:rPr>
        <w:t xml:space="preserve"> </w:t>
      </w:r>
      <w:r w:rsidR="00FD39A8" w:rsidRPr="00FD39A8">
        <w:rPr>
          <w:u w:val="single"/>
        </w:rPr>
        <w:tab/>
      </w:r>
      <w:r w:rsidR="00FD39A8">
        <w:rPr>
          <w:u w:val="single"/>
        </w:rPr>
        <w:tab/>
      </w:r>
      <w:r w:rsidR="00FD39A8">
        <w:rPr>
          <w:u w:val="single"/>
        </w:rPr>
        <w:tab/>
      </w:r>
      <w:r w:rsidR="00EE0805" w:rsidRPr="005E0377">
        <w:t>Hours:</w:t>
      </w:r>
      <w:r w:rsidR="00EE0805" w:rsidRPr="00EE0805">
        <w:t xml:space="preserve"> </w:t>
      </w:r>
      <w:sdt>
        <w:sdtPr>
          <w:id w:val="760723245"/>
          <w14:checkbox>
            <w14:checked w14:val="0"/>
            <w14:checkedState w14:val="2612" w14:font="MS Gothic"/>
            <w14:uncheckedState w14:val="2610" w14:font="MS Gothic"/>
          </w14:checkbox>
        </w:sdtPr>
        <w:sdtEndPr/>
        <w:sdtContent>
          <w:r w:rsidR="00EE0805">
            <w:rPr>
              <w:rFonts w:ascii="MS Gothic" w:eastAsia="MS Gothic" w:hAnsi="MS Gothic" w:hint="eastAsia"/>
            </w:rPr>
            <w:t>☐</w:t>
          </w:r>
        </w:sdtContent>
      </w:sdt>
      <w:r w:rsidR="00EE0805" w:rsidRPr="00EE0805">
        <w:t xml:space="preserve"> </w:t>
      </w:r>
      <w:r w:rsidR="00EE0805" w:rsidRPr="005E0377">
        <w:t>Semester</w:t>
      </w:r>
      <w:r w:rsidR="00EE0805">
        <w:t xml:space="preserve"> </w:t>
      </w:r>
      <w:sdt>
        <w:sdtPr>
          <w:id w:val="-1851636783"/>
          <w14:checkbox>
            <w14:checked w14:val="0"/>
            <w14:checkedState w14:val="2612" w14:font="MS Gothic"/>
            <w14:uncheckedState w14:val="2610" w14:font="MS Gothic"/>
          </w14:checkbox>
        </w:sdtPr>
        <w:sdtEndPr/>
        <w:sdtContent>
          <w:r w:rsidR="00EE0805">
            <w:rPr>
              <w:rFonts w:ascii="MS Gothic" w:eastAsia="MS Gothic" w:hAnsi="MS Gothic" w:hint="eastAsia"/>
            </w:rPr>
            <w:t>☐</w:t>
          </w:r>
        </w:sdtContent>
      </w:sdt>
      <w:r w:rsidR="00EE0805" w:rsidRPr="005E0377">
        <w:t>Quarter</w:t>
      </w:r>
    </w:p>
    <w:p w14:paraId="02A7ABA1" w14:textId="77777777" w:rsidR="005E0377" w:rsidRPr="008653B3" w:rsidRDefault="005E0377" w:rsidP="004D0D9C">
      <w:pPr>
        <w:spacing w:after="240"/>
        <w:rPr>
          <w:b/>
        </w:rPr>
      </w:pPr>
      <w:r w:rsidRPr="008653B3">
        <w:rPr>
          <w:b/>
        </w:rPr>
        <w:t>Please list any academic honors or awards:</w:t>
      </w:r>
    </w:p>
    <w:p w14:paraId="008E3A12" w14:textId="77777777" w:rsidR="00EE0805" w:rsidRDefault="005E0377" w:rsidP="004D0D9C">
      <w:pPr>
        <w:spacing w:after="240"/>
      </w:pPr>
      <w:r w:rsidRPr="005E0377">
        <w:t>Award:</w:t>
      </w:r>
      <w:r w:rsidRPr="005E0377">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p>
    <w:p w14:paraId="6A5F373F" w14:textId="77777777" w:rsidR="00EE0805" w:rsidRDefault="005E0377" w:rsidP="004D0D9C">
      <w:pPr>
        <w:spacing w:after="240"/>
      </w:pPr>
      <w:r w:rsidRPr="005E0377">
        <w:t>Date Received</w:t>
      </w:r>
      <w:r w:rsidR="00EE0805">
        <w:t xml:space="preserve">: </w:t>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p>
    <w:p w14:paraId="2E25F60A" w14:textId="77777777" w:rsidR="005A7934" w:rsidRDefault="00EE0805" w:rsidP="00EE0805">
      <w:pPr>
        <w:spacing w:after="240"/>
      </w:pPr>
      <w:r w:rsidRPr="005E0377">
        <w:t>Description:</w:t>
      </w:r>
      <w:r w:rsidR="00FD39A8" w:rsidRPr="00FD39A8">
        <w:rPr>
          <w:u w:val="single"/>
        </w:rPr>
        <w:t xml:space="preserve"> </w:t>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p>
    <w:p w14:paraId="01D5018F" w14:textId="77777777" w:rsidR="00EE0805" w:rsidRDefault="00EE0805" w:rsidP="00EE0805">
      <w:pPr>
        <w:spacing w:after="240"/>
      </w:pPr>
      <w:r w:rsidRPr="005E0377">
        <w:t>Award:</w:t>
      </w:r>
      <w:r w:rsidRPr="005E0377">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p>
    <w:p w14:paraId="11B7FB53" w14:textId="77777777" w:rsidR="00EE0805" w:rsidRDefault="00EE0805" w:rsidP="00EE0805">
      <w:pPr>
        <w:spacing w:after="240"/>
      </w:pPr>
      <w:r w:rsidRPr="005E0377">
        <w:t>Date Received</w:t>
      </w:r>
      <w:r>
        <w:t xml:space="preserve">: </w:t>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p>
    <w:p w14:paraId="632A2CDE" w14:textId="77777777" w:rsidR="00EE0805" w:rsidRDefault="00EE0805" w:rsidP="00EE0805">
      <w:pPr>
        <w:spacing w:after="240"/>
      </w:pPr>
      <w:r w:rsidRPr="005E0377">
        <w:t>Description:</w:t>
      </w:r>
      <w:r w:rsidR="005A7934">
        <w:t xml:space="preserve"> </w:t>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p>
    <w:p w14:paraId="41C8F396" w14:textId="77777777" w:rsidR="005A7934" w:rsidRDefault="005A7934" w:rsidP="00EE0805">
      <w:pPr>
        <w:spacing w:after="240"/>
      </w:pPr>
    </w:p>
    <w:p w14:paraId="2318BC43" w14:textId="77777777" w:rsidR="005E0377" w:rsidRPr="00EE0805" w:rsidRDefault="005E0377" w:rsidP="004D0D9C">
      <w:pPr>
        <w:spacing w:after="240"/>
        <w:rPr>
          <w:color w:val="FF0000"/>
          <w:sz w:val="32"/>
          <w:szCs w:val="32"/>
        </w:rPr>
      </w:pPr>
      <w:r w:rsidRPr="00EE0805">
        <w:rPr>
          <w:color w:val="FF0000"/>
          <w:sz w:val="32"/>
          <w:szCs w:val="32"/>
        </w:rPr>
        <w:t>SECTION 3 - Financial Aid Information</w:t>
      </w:r>
    </w:p>
    <w:p w14:paraId="41425634" w14:textId="4404C63D" w:rsidR="005E0377" w:rsidRPr="008653B3" w:rsidRDefault="005E0377" w:rsidP="004D0D9C">
      <w:pPr>
        <w:spacing w:after="240"/>
        <w:rPr>
          <w:b/>
        </w:rPr>
      </w:pPr>
      <w:r w:rsidRPr="008653B3">
        <w:rPr>
          <w:b/>
        </w:rPr>
        <w:t>Estimated expenses for the 20</w:t>
      </w:r>
      <w:r w:rsidR="00FE3581">
        <w:rPr>
          <w:b/>
        </w:rPr>
        <w:t>20</w:t>
      </w:r>
      <w:r w:rsidR="0001327D">
        <w:rPr>
          <w:b/>
        </w:rPr>
        <w:t>-21</w:t>
      </w:r>
      <w:r w:rsidRPr="008653B3">
        <w:rPr>
          <w:b/>
        </w:rPr>
        <w:t xml:space="preserve"> academic year:</w:t>
      </w:r>
    </w:p>
    <w:p w14:paraId="64869E19" w14:textId="77777777" w:rsidR="008653B3" w:rsidRDefault="005E0377" w:rsidP="004D0D9C">
      <w:pPr>
        <w:spacing w:after="240"/>
      </w:pPr>
      <w:r w:rsidRPr="005E0377">
        <w:t>Tuition and Fees (exclusive of room and board):</w:t>
      </w:r>
      <w:r w:rsidR="008653B3">
        <w:tab/>
        <w:t>$</w:t>
      </w:r>
      <w:r w:rsidR="00FD39A8" w:rsidRPr="00FD39A8">
        <w:rPr>
          <w:u w:val="single"/>
        </w:rPr>
        <w:t xml:space="preserve"> </w:t>
      </w:r>
      <w:r w:rsidR="00FD39A8" w:rsidRPr="00FD39A8">
        <w:rPr>
          <w:u w:val="single"/>
        </w:rPr>
        <w:tab/>
      </w:r>
      <w:r w:rsidR="00FD39A8">
        <w:rPr>
          <w:u w:val="single"/>
        </w:rPr>
        <w:tab/>
      </w:r>
      <w:r w:rsidR="00FD39A8">
        <w:rPr>
          <w:u w:val="single"/>
        </w:rPr>
        <w:tab/>
      </w:r>
    </w:p>
    <w:p w14:paraId="03F3A103" w14:textId="77777777" w:rsidR="005E0377" w:rsidRPr="005E0377" w:rsidRDefault="005E0377" w:rsidP="004D0D9C">
      <w:pPr>
        <w:spacing w:after="240"/>
      </w:pPr>
      <w:r w:rsidRPr="005E0377">
        <w:t>Room and Board:</w:t>
      </w:r>
      <w:r w:rsidR="008653B3">
        <w:tab/>
      </w:r>
      <w:r w:rsidR="008653B3">
        <w:tab/>
      </w:r>
      <w:r w:rsidR="008653B3">
        <w:tab/>
      </w:r>
      <w:r w:rsidR="008653B3">
        <w:tab/>
      </w:r>
      <w:r w:rsidR="008653B3">
        <w:tab/>
        <w:t>$</w:t>
      </w:r>
      <w:r w:rsidR="00FD39A8" w:rsidRPr="00FD39A8">
        <w:rPr>
          <w:u w:val="single"/>
        </w:rPr>
        <w:t xml:space="preserve"> </w:t>
      </w:r>
      <w:r w:rsidR="00FD39A8" w:rsidRPr="00FD39A8">
        <w:rPr>
          <w:u w:val="single"/>
        </w:rPr>
        <w:tab/>
      </w:r>
      <w:r w:rsidR="00FD39A8">
        <w:rPr>
          <w:u w:val="single"/>
        </w:rPr>
        <w:tab/>
      </w:r>
      <w:r w:rsidR="00FD39A8">
        <w:rPr>
          <w:u w:val="single"/>
        </w:rPr>
        <w:tab/>
      </w:r>
    </w:p>
    <w:p w14:paraId="0C719D83" w14:textId="77777777" w:rsidR="008653B3" w:rsidRDefault="005E0377" w:rsidP="004D0D9C">
      <w:pPr>
        <w:spacing w:after="240"/>
      </w:pPr>
      <w:r w:rsidRPr="005E0377">
        <w:t xml:space="preserve">Books and Curriculum Expenses: </w:t>
      </w:r>
      <w:r w:rsidR="008653B3">
        <w:tab/>
      </w:r>
      <w:r w:rsidR="008653B3">
        <w:tab/>
      </w:r>
      <w:r w:rsidR="008653B3">
        <w:tab/>
        <w:t>$</w:t>
      </w:r>
      <w:r w:rsidR="00FD39A8" w:rsidRPr="00FD39A8">
        <w:rPr>
          <w:u w:val="single"/>
        </w:rPr>
        <w:t xml:space="preserve"> </w:t>
      </w:r>
      <w:r w:rsidR="00FD39A8" w:rsidRPr="00FD39A8">
        <w:rPr>
          <w:u w:val="single"/>
        </w:rPr>
        <w:tab/>
      </w:r>
      <w:r w:rsidR="00FD39A8">
        <w:rPr>
          <w:u w:val="single"/>
        </w:rPr>
        <w:tab/>
      </w:r>
      <w:r w:rsidR="00FD39A8">
        <w:rPr>
          <w:u w:val="single"/>
        </w:rPr>
        <w:tab/>
      </w:r>
    </w:p>
    <w:p w14:paraId="6F5D1330" w14:textId="77777777" w:rsidR="005E0377" w:rsidRPr="005E0377" w:rsidRDefault="005E0377" w:rsidP="004D0D9C">
      <w:pPr>
        <w:spacing w:after="240"/>
      </w:pPr>
      <w:r w:rsidRPr="005E0377">
        <w:t>Additional Required Expenses (if any):</w:t>
      </w:r>
      <w:r w:rsidR="008653B3" w:rsidRPr="008653B3">
        <w:t xml:space="preserve"> </w:t>
      </w:r>
      <w:r w:rsidR="008653B3">
        <w:tab/>
      </w:r>
      <w:r w:rsidR="008653B3">
        <w:tab/>
        <w:t>$</w:t>
      </w:r>
      <w:r w:rsidR="00FD39A8" w:rsidRPr="00FD39A8">
        <w:rPr>
          <w:u w:val="single"/>
        </w:rPr>
        <w:t xml:space="preserve"> </w:t>
      </w:r>
      <w:r w:rsidR="00FD39A8" w:rsidRPr="00FD39A8">
        <w:rPr>
          <w:u w:val="single"/>
        </w:rPr>
        <w:tab/>
      </w:r>
      <w:r w:rsidR="00FD39A8">
        <w:rPr>
          <w:u w:val="single"/>
        </w:rPr>
        <w:tab/>
      </w:r>
      <w:r w:rsidR="00FD39A8">
        <w:rPr>
          <w:u w:val="single"/>
        </w:rPr>
        <w:tab/>
      </w:r>
    </w:p>
    <w:p w14:paraId="230FDB60" w14:textId="77777777" w:rsidR="005E0377" w:rsidRPr="008653B3" w:rsidRDefault="005E0377" w:rsidP="004D0D9C">
      <w:pPr>
        <w:spacing w:after="240"/>
        <w:rPr>
          <w:b/>
        </w:rPr>
      </w:pPr>
      <w:r w:rsidRPr="008653B3">
        <w:rPr>
          <w:b/>
        </w:rPr>
        <w:t>Employment plans:</w:t>
      </w:r>
    </w:p>
    <w:p w14:paraId="27BC8060" w14:textId="77777777" w:rsidR="008653B3" w:rsidRPr="005E0377" w:rsidRDefault="005E0377" w:rsidP="008653B3">
      <w:pPr>
        <w:spacing w:after="240"/>
        <w:ind w:right="-990"/>
      </w:pPr>
      <w:r w:rsidRPr="005E0377">
        <w:t xml:space="preserve">Do you plan to be employed during the academic year? </w:t>
      </w:r>
      <w:sdt>
        <w:sdtPr>
          <w:id w:val="1363709041"/>
          <w14:checkbox>
            <w14:checked w14:val="0"/>
            <w14:checkedState w14:val="2612" w14:font="MS Gothic"/>
            <w14:uncheckedState w14:val="2610" w14:font="MS Gothic"/>
          </w14:checkbox>
        </w:sdtPr>
        <w:sdtEndPr/>
        <w:sdtContent>
          <w:r w:rsidR="008653B3">
            <w:rPr>
              <w:rFonts w:ascii="MS Gothic" w:eastAsia="MS Gothic" w:hAnsi="MS Gothic" w:hint="eastAsia"/>
            </w:rPr>
            <w:t>☐</w:t>
          </w:r>
        </w:sdtContent>
      </w:sdt>
      <w:r w:rsidR="008653B3" w:rsidRPr="005E0377">
        <w:t>Yes</w:t>
      </w:r>
      <w:r w:rsidR="008653B3">
        <w:t xml:space="preserve"> </w:t>
      </w:r>
      <w:sdt>
        <w:sdtPr>
          <w:id w:val="462929789"/>
          <w14:checkbox>
            <w14:checked w14:val="0"/>
            <w14:checkedState w14:val="2612" w14:font="MS Gothic"/>
            <w14:uncheckedState w14:val="2610" w14:font="MS Gothic"/>
          </w14:checkbox>
        </w:sdtPr>
        <w:sdtEndPr/>
        <w:sdtContent>
          <w:r w:rsidR="008653B3">
            <w:rPr>
              <w:rFonts w:ascii="MS Gothic" w:eastAsia="MS Gothic" w:hAnsi="MS Gothic" w:hint="eastAsia"/>
            </w:rPr>
            <w:t>☐</w:t>
          </w:r>
        </w:sdtContent>
      </w:sdt>
      <w:r w:rsidR="008653B3" w:rsidRPr="005E0377">
        <w:t>No</w:t>
      </w:r>
    </w:p>
    <w:p w14:paraId="23CF5887" w14:textId="77777777" w:rsidR="005E0377" w:rsidRPr="005E0377" w:rsidRDefault="005E0377" w:rsidP="008653B3">
      <w:pPr>
        <w:spacing w:after="240"/>
        <w:ind w:right="-990"/>
      </w:pPr>
      <w:r w:rsidRPr="005E0377">
        <w:lastRenderedPageBreak/>
        <w:t>If yes, will you be employed full-time or part-time?</w:t>
      </w:r>
      <w:r w:rsidR="008653B3" w:rsidRPr="008653B3">
        <w:t xml:space="preserve"> </w:t>
      </w:r>
      <w:sdt>
        <w:sdtPr>
          <w:id w:val="706764148"/>
          <w14:checkbox>
            <w14:checked w14:val="0"/>
            <w14:checkedState w14:val="2612" w14:font="MS Gothic"/>
            <w14:uncheckedState w14:val="2610" w14:font="MS Gothic"/>
          </w14:checkbox>
        </w:sdtPr>
        <w:sdtEndPr/>
        <w:sdtContent>
          <w:r w:rsidR="008653B3">
            <w:rPr>
              <w:rFonts w:ascii="MS Gothic" w:eastAsia="MS Gothic" w:hAnsi="MS Gothic" w:hint="eastAsia"/>
            </w:rPr>
            <w:t>☐</w:t>
          </w:r>
        </w:sdtContent>
      </w:sdt>
      <w:r w:rsidR="008653B3" w:rsidRPr="005E0377">
        <w:t>Full-time (25-40+hrs)</w:t>
      </w:r>
      <w:r w:rsidR="008653B3" w:rsidRPr="005E0377">
        <w:tab/>
      </w:r>
      <w:sdt>
        <w:sdtPr>
          <w:id w:val="-1845699715"/>
          <w14:checkbox>
            <w14:checked w14:val="0"/>
            <w14:checkedState w14:val="2612" w14:font="MS Gothic"/>
            <w14:uncheckedState w14:val="2610" w14:font="MS Gothic"/>
          </w14:checkbox>
        </w:sdtPr>
        <w:sdtEndPr/>
        <w:sdtContent>
          <w:r w:rsidR="008653B3">
            <w:rPr>
              <w:rFonts w:ascii="MS Gothic" w:eastAsia="MS Gothic" w:hAnsi="MS Gothic" w:hint="eastAsia"/>
            </w:rPr>
            <w:t>☐</w:t>
          </w:r>
        </w:sdtContent>
      </w:sdt>
      <w:r w:rsidR="008653B3" w:rsidRPr="005E0377">
        <w:t xml:space="preserve">Part-time (10-25 </w:t>
      </w:r>
      <w:proofErr w:type="spellStart"/>
      <w:r w:rsidR="008653B3" w:rsidRPr="005E0377">
        <w:t>hrs</w:t>
      </w:r>
      <w:proofErr w:type="spellEnd"/>
      <w:r w:rsidR="008653B3" w:rsidRPr="005E0377">
        <w:t>)</w:t>
      </w:r>
    </w:p>
    <w:p w14:paraId="60DCB4DE" w14:textId="77777777" w:rsidR="005E0377" w:rsidRPr="005E0377" w:rsidRDefault="005E0377" w:rsidP="008653B3">
      <w:pPr>
        <w:spacing w:after="240"/>
        <w:ind w:right="-990"/>
      </w:pPr>
      <w:r w:rsidRPr="005E0377">
        <w:t>Will your employer provide any type of tuition reimbursement?</w:t>
      </w:r>
      <w:r w:rsidR="008653B3">
        <w:t xml:space="preserve"> </w:t>
      </w:r>
      <w:sdt>
        <w:sdtPr>
          <w:id w:val="-2132163559"/>
          <w14:checkbox>
            <w14:checked w14:val="0"/>
            <w14:checkedState w14:val="2612" w14:font="MS Gothic"/>
            <w14:uncheckedState w14:val="2610" w14:font="MS Gothic"/>
          </w14:checkbox>
        </w:sdtPr>
        <w:sdtEndPr/>
        <w:sdtContent>
          <w:r w:rsidR="008653B3">
            <w:rPr>
              <w:rFonts w:ascii="MS Gothic" w:eastAsia="MS Gothic" w:hAnsi="MS Gothic" w:hint="eastAsia"/>
            </w:rPr>
            <w:t>☐</w:t>
          </w:r>
        </w:sdtContent>
      </w:sdt>
      <w:r w:rsidRPr="005E0377">
        <w:t>Yes</w:t>
      </w:r>
      <w:r w:rsidR="008653B3">
        <w:t xml:space="preserve"> </w:t>
      </w:r>
      <w:sdt>
        <w:sdtPr>
          <w:id w:val="1466317888"/>
          <w14:checkbox>
            <w14:checked w14:val="0"/>
            <w14:checkedState w14:val="2612" w14:font="MS Gothic"/>
            <w14:uncheckedState w14:val="2610" w14:font="MS Gothic"/>
          </w14:checkbox>
        </w:sdtPr>
        <w:sdtEndPr/>
        <w:sdtContent>
          <w:r w:rsidR="008653B3">
            <w:rPr>
              <w:rFonts w:ascii="MS Gothic" w:eastAsia="MS Gothic" w:hAnsi="MS Gothic" w:hint="eastAsia"/>
            </w:rPr>
            <w:t>☐</w:t>
          </w:r>
        </w:sdtContent>
      </w:sdt>
      <w:r w:rsidRPr="005E0377">
        <w:t>No</w:t>
      </w:r>
    </w:p>
    <w:p w14:paraId="1CB8C9FB" w14:textId="77777777" w:rsidR="00FD39A8" w:rsidRDefault="005E0377" w:rsidP="008653B3">
      <w:pPr>
        <w:spacing w:after="240"/>
        <w:ind w:right="-990"/>
        <w:rPr>
          <w:u w:val="single"/>
        </w:rPr>
      </w:pPr>
      <w:r w:rsidRPr="005E0377">
        <w:t>If yes, how much reimbursement will you receive?</w:t>
      </w:r>
      <w:r w:rsidRPr="005E0377">
        <w:tab/>
        <w:t xml:space="preserve">$ </w:t>
      </w:r>
      <w:r w:rsidR="00FD39A8" w:rsidRPr="00FD39A8">
        <w:rPr>
          <w:u w:val="single"/>
        </w:rPr>
        <w:t xml:space="preserve"> </w:t>
      </w:r>
      <w:r w:rsidR="00FD39A8" w:rsidRPr="00FD39A8">
        <w:rPr>
          <w:u w:val="single"/>
        </w:rPr>
        <w:tab/>
      </w:r>
      <w:r w:rsidR="00FD39A8">
        <w:rPr>
          <w:u w:val="single"/>
        </w:rPr>
        <w:tab/>
      </w:r>
      <w:r w:rsidR="00FD39A8">
        <w:rPr>
          <w:u w:val="single"/>
        </w:rPr>
        <w:tab/>
      </w:r>
    </w:p>
    <w:p w14:paraId="49A4F13F" w14:textId="0AA2B576" w:rsidR="005E0377" w:rsidRPr="005E0377" w:rsidRDefault="005E0377" w:rsidP="008653B3">
      <w:pPr>
        <w:spacing w:after="240"/>
        <w:ind w:right="-990"/>
      </w:pPr>
      <w:r w:rsidRPr="005E0377">
        <w:t>Have you applied for other scholarships for the 20</w:t>
      </w:r>
      <w:r w:rsidR="00FE3581">
        <w:t>20</w:t>
      </w:r>
      <w:r w:rsidR="00FD2DA7">
        <w:t>-21</w:t>
      </w:r>
      <w:r w:rsidR="008653B3">
        <w:t xml:space="preserve"> </w:t>
      </w:r>
      <w:r w:rsidRPr="005E0377">
        <w:t>academic year?</w:t>
      </w:r>
      <w:r w:rsidRPr="005E0377">
        <w:tab/>
      </w:r>
      <w:sdt>
        <w:sdtPr>
          <w:id w:val="-581306097"/>
          <w14:checkbox>
            <w14:checked w14:val="0"/>
            <w14:checkedState w14:val="2612" w14:font="MS Gothic"/>
            <w14:uncheckedState w14:val="2610" w14:font="MS Gothic"/>
          </w14:checkbox>
        </w:sdtPr>
        <w:sdtEndPr/>
        <w:sdtContent>
          <w:r w:rsidR="008653B3">
            <w:rPr>
              <w:rFonts w:ascii="MS Gothic" w:eastAsia="MS Gothic" w:hAnsi="MS Gothic" w:hint="eastAsia"/>
            </w:rPr>
            <w:t>☐</w:t>
          </w:r>
        </w:sdtContent>
      </w:sdt>
      <w:r w:rsidRPr="005E0377">
        <w:t>Yes (list below)</w:t>
      </w:r>
      <w:r w:rsidR="008653B3">
        <w:t xml:space="preserve"> </w:t>
      </w:r>
      <w:sdt>
        <w:sdtPr>
          <w:id w:val="676239718"/>
          <w14:checkbox>
            <w14:checked w14:val="0"/>
            <w14:checkedState w14:val="2612" w14:font="MS Gothic"/>
            <w14:uncheckedState w14:val="2610" w14:font="MS Gothic"/>
          </w14:checkbox>
        </w:sdtPr>
        <w:sdtEndPr/>
        <w:sdtContent>
          <w:r w:rsidR="008653B3">
            <w:rPr>
              <w:rFonts w:ascii="MS Gothic" w:eastAsia="MS Gothic" w:hAnsi="MS Gothic" w:hint="eastAsia"/>
            </w:rPr>
            <w:t>☐</w:t>
          </w:r>
        </w:sdtContent>
      </w:sdt>
      <w:r w:rsidRPr="005E0377">
        <w:t>No</w:t>
      </w:r>
    </w:p>
    <w:p w14:paraId="347C8076" w14:textId="77777777" w:rsidR="008653B3" w:rsidRDefault="005E0377" w:rsidP="008653B3">
      <w:pPr>
        <w:spacing w:after="240"/>
        <w:ind w:right="-990"/>
      </w:pPr>
      <w:r w:rsidRPr="005E0377">
        <w:t>Scholarship Name/Sponsor Organization:</w:t>
      </w:r>
      <w:r w:rsidR="00FD39A8" w:rsidRPr="00FD39A8">
        <w:rPr>
          <w:u w:val="single"/>
        </w:rPr>
        <w:t xml:space="preserve"> </w:t>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8653B3">
        <w:tab/>
      </w:r>
      <w:r w:rsidRPr="005E0377">
        <w:t xml:space="preserve">  </w:t>
      </w:r>
    </w:p>
    <w:p w14:paraId="11567CB0" w14:textId="77777777" w:rsidR="008653B3" w:rsidRDefault="005E0377" w:rsidP="008653B3">
      <w:pPr>
        <w:spacing w:after="240"/>
        <w:ind w:right="-990"/>
      </w:pPr>
      <w:r w:rsidRPr="005E0377">
        <w:t>Amount of Scholarship: $</w:t>
      </w:r>
      <w:r w:rsidR="00FD39A8">
        <w:rPr>
          <w:u w:val="single"/>
        </w:rPr>
        <w:tab/>
      </w:r>
      <w:r w:rsidR="00FD39A8">
        <w:rPr>
          <w:u w:val="single"/>
        </w:rPr>
        <w:tab/>
      </w:r>
      <w:r w:rsidRPr="005E0377">
        <w:t>Status:</w:t>
      </w:r>
      <w:r w:rsidRPr="005E0377">
        <w:tab/>
      </w:r>
      <w:sdt>
        <w:sdtPr>
          <w:id w:val="-582298547"/>
          <w14:checkbox>
            <w14:checked w14:val="0"/>
            <w14:checkedState w14:val="2612" w14:font="MS Gothic"/>
            <w14:uncheckedState w14:val="2610" w14:font="MS Gothic"/>
          </w14:checkbox>
        </w:sdtPr>
        <w:sdtEndPr/>
        <w:sdtContent>
          <w:r w:rsidR="008653B3">
            <w:rPr>
              <w:rFonts w:ascii="MS Gothic" w:eastAsia="MS Gothic" w:hAnsi="MS Gothic" w:hint="eastAsia"/>
            </w:rPr>
            <w:t>☐</w:t>
          </w:r>
        </w:sdtContent>
      </w:sdt>
      <w:r w:rsidRPr="005E0377">
        <w:t>Applied</w:t>
      </w:r>
      <w:r w:rsidRPr="005E0377">
        <w:tab/>
      </w:r>
      <w:sdt>
        <w:sdtPr>
          <w:id w:val="11501764"/>
          <w14:checkbox>
            <w14:checked w14:val="0"/>
            <w14:checkedState w14:val="2612" w14:font="MS Gothic"/>
            <w14:uncheckedState w14:val="2610" w14:font="MS Gothic"/>
          </w14:checkbox>
        </w:sdtPr>
        <w:sdtEndPr/>
        <w:sdtContent>
          <w:r w:rsidR="008653B3">
            <w:rPr>
              <w:rFonts w:ascii="MS Gothic" w:eastAsia="MS Gothic" w:hAnsi="MS Gothic" w:hint="eastAsia"/>
            </w:rPr>
            <w:t>☐</w:t>
          </w:r>
        </w:sdtContent>
      </w:sdt>
      <w:r w:rsidRPr="005E0377">
        <w:t>Received</w:t>
      </w:r>
      <w:r w:rsidRPr="005E0377">
        <w:tab/>
      </w:r>
      <w:sdt>
        <w:sdtPr>
          <w:id w:val="945346498"/>
          <w14:checkbox>
            <w14:checked w14:val="0"/>
            <w14:checkedState w14:val="2612" w14:font="MS Gothic"/>
            <w14:uncheckedState w14:val="2610" w14:font="MS Gothic"/>
          </w14:checkbox>
        </w:sdtPr>
        <w:sdtEndPr/>
        <w:sdtContent>
          <w:r w:rsidR="008653B3">
            <w:rPr>
              <w:rFonts w:ascii="MS Gothic" w:eastAsia="MS Gothic" w:hAnsi="MS Gothic" w:hint="eastAsia"/>
            </w:rPr>
            <w:t>☐</w:t>
          </w:r>
        </w:sdtContent>
      </w:sdt>
      <w:r w:rsidRPr="005E0377">
        <w:t xml:space="preserve">Didn’t Receive </w:t>
      </w:r>
    </w:p>
    <w:p w14:paraId="1CE2385B" w14:textId="77777777" w:rsidR="008653B3" w:rsidRDefault="008653B3" w:rsidP="008653B3">
      <w:pPr>
        <w:spacing w:after="240"/>
        <w:ind w:right="-990"/>
      </w:pPr>
      <w:r w:rsidRPr="005E0377">
        <w:t>Scholarship Name/Sponsor Organization:</w:t>
      </w:r>
      <w:r w:rsidR="00FD39A8" w:rsidRPr="00FD39A8">
        <w:rPr>
          <w:u w:val="single"/>
        </w:rPr>
        <w:t xml:space="preserve"> </w:t>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tab/>
      </w:r>
      <w:r w:rsidRPr="005E0377">
        <w:t xml:space="preserve">  </w:t>
      </w:r>
    </w:p>
    <w:p w14:paraId="054CFD53" w14:textId="77777777" w:rsidR="008653B3" w:rsidRDefault="008653B3" w:rsidP="008653B3">
      <w:pPr>
        <w:spacing w:after="240"/>
        <w:ind w:right="-990"/>
      </w:pPr>
      <w:r w:rsidRPr="005E0377">
        <w:t>Amount of Scholarship: $</w:t>
      </w:r>
      <w:r w:rsidR="00FD39A8">
        <w:rPr>
          <w:u w:val="single"/>
        </w:rPr>
        <w:tab/>
      </w:r>
      <w:r w:rsidR="00FD39A8">
        <w:rPr>
          <w:u w:val="single"/>
        </w:rPr>
        <w:tab/>
      </w:r>
      <w:r w:rsidRPr="005E0377">
        <w:t>Status:</w:t>
      </w:r>
      <w:r w:rsidRPr="005E0377">
        <w:tab/>
      </w:r>
      <w:sdt>
        <w:sdtPr>
          <w:id w:val="-936746751"/>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5E0377">
        <w:t>Applied</w:t>
      </w:r>
      <w:r w:rsidRPr="005E0377">
        <w:tab/>
      </w:r>
      <w:sdt>
        <w:sdtPr>
          <w:id w:val="-1246100783"/>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5E0377">
        <w:t>Received</w:t>
      </w:r>
      <w:r w:rsidRPr="005E0377">
        <w:tab/>
      </w:r>
      <w:sdt>
        <w:sdtPr>
          <w:id w:val="1695649079"/>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5E0377">
        <w:t xml:space="preserve">Didn’t Receive </w:t>
      </w:r>
    </w:p>
    <w:p w14:paraId="79C764A9" w14:textId="77777777" w:rsidR="008653B3" w:rsidRDefault="008653B3" w:rsidP="008653B3">
      <w:pPr>
        <w:spacing w:after="240"/>
        <w:ind w:right="-990"/>
      </w:pPr>
      <w:r w:rsidRPr="005E0377">
        <w:t>Scholarship Name/Sponsor Organization:</w:t>
      </w:r>
      <w:r w:rsidR="00FD39A8" w:rsidRPr="00FD39A8">
        <w:rPr>
          <w:u w:val="single"/>
        </w:rPr>
        <w:t xml:space="preserve"> </w:t>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tab/>
      </w:r>
      <w:r w:rsidRPr="005E0377">
        <w:t xml:space="preserve">  </w:t>
      </w:r>
    </w:p>
    <w:p w14:paraId="5EF47F86" w14:textId="77777777" w:rsidR="008653B3" w:rsidRDefault="008653B3" w:rsidP="008653B3">
      <w:pPr>
        <w:spacing w:after="240"/>
        <w:ind w:right="-990"/>
      </w:pPr>
      <w:r w:rsidRPr="005E0377">
        <w:t>Amount of Scholarship: $</w:t>
      </w:r>
      <w:r w:rsidR="00FD39A8">
        <w:rPr>
          <w:u w:val="single"/>
        </w:rPr>
        <w:tab/>
      </w:r>
      <w:r w:rsidR="00FD39A8">
        <w:rPr>
          <w:u w:val="single"/>
        </w:rPr>
        <w:tab/>
      </w:r>
      <w:r w:rsidRPr="005E0377">
        <w:t>Status:</w:t>
      </w:r>
      <w:r w:rsidRPr="005E0377">
        <w:tab/>
      </w:r>
      <w:sdt>
        <w:sdtPr>
          <w:id w:val="-985234790"/>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5E0377">
        <w:t>Applied</w:t>
      </w:r>
      <w:r w:rsidRPr="005E0377">
        <w:tab/>
      </w:r>
      <w:sdt>
        <w:sdtPr>
          <w:id w:val="-1294897739"/>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5E0377">
        <w:t>Received</w:t>
      </w:r>
      <w:r w:rsidRPr="005E0377">
        <w:tab/>
      </w:r>
      <w:sdt>
        <w:sdtPr>
          <w:id w:val="322940390"/>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Pr="005E0377">
        <w:t xml:space="preserve">Didn’t Receive </w:t>
      </w:r>
    </w:p>
    <w:p w14:paraId="1785485E" w14:textId="77777777" w:rsidR="005E0377" w:rsidRPr="008653B3" w:rsidRDefault="005E0377" w:rsidP="00970994">
      <w:pPr>
        <w:widowControl/>
        <w:spacing w:after="200" w:line="276" w:lineRule="auto"/>
        <w:rPr>
          <w:color w:val="FF0000"/>
          <w:sz w:val="32"/>
          <w:szCs w:val="32"/>
        </w:rPr>
      </w:pPr>
      <w:r w:rsidRPr="008653B3">
        <w:rPr>
          <w:color w:val="FF0000"/>
          <w:sz w:val="32"/>
          <w:szCs w:val="32"/>
        </w:rPr>
        <w:t>SECTION 4 - Essay Questions</w:t>
      </w:r>
    </w:p>
    <w:p w14:paraId="5AF2407C" w14:textId="77777777" w:rsidR="005E0377" w:rsidRPr="008653B3" w:rsidRDefault="005E0377" w:rsidP="004D0D9C">
      <w:pPr>
        <w:spacing w:after="240"/>
        <w:rPr>
          <w:b/>
        </w:rPr>
      </w:pPr>
      <w:r w:rsidRPr="008653B3">
        <w:rPr>
          <w:b/>
        </w:rPr>
        <w:t>Please respond to essay questions in approximately 150 words (typed responses preferred).</w:t>
      </w:r>
    </w:p>
    <w:p w14:paraId="0CD1EC76" w14:textId="77777777" w:rsidR="005E0377" w:rsidRPr="005E0377" w:rsidRDefault="005E0377" w:rsidP="004D0D9C">
      <w:pPr>
        <w:spacing w:after="240"/>
      </w:pPr>
      <w:r w:rsidRPr="005E0377">
        <w:t>1.</w:t>
      </w:r>
      <w:r w:rsidRPr="005E0377">
        <w:tab/>
        <w:t>Describe the factors that contributed to choosing accounting as a major and career.</w:t>
      </w:r>
    </w:p>
    <w:p w14:paraId="72A3D3EC" w14:textId="77777777" w:rsidR="005E0377" w:rsidRPr="005E0377" w:rsidRDefault="005E0377" w:rsidP="004D0D9C">
      <w:pPr>
        <w:spacing w:after="240"/>
      </w:pPr>
    </w:p>
    <w:p w14:paraId="0D0B940D" w14:textId="77777777" w:rsidR="005E0377" w:rsidRPr="005E0377" w:rsidRDefault="005E0377" w:rsidP="004D0D9C">
      <w:pPr>
        <w:spacing w:after="240"/>
      </w:pPr>
    </w:p>
    <w:p w14:paraId="0E27B00A" w14:textId="77777777" w:rsidR="005E0377" w:rsidRPr="005E0377" w:rsidRDefault="005E0377" w:rsidP="004D0D9C">
      <w:pPr>
        <w:spacing w:after="240"/>
      </w:pPr>
    </w:p>
    <w:p w14:paraId="60061E4C" w14:textId="77777777" w:rsidR="005E0377" w:rsidRPr="005E0377" w:rsidRDefault="005E0377" w:rsidP="004D0D9C">
      <w:pPr>
        <w:spacing w:after="240"/>
      </w:pPr>
    </w:p>
    <w:p w14:paraId="44EAFD9C" w14:textId="77777777" w:rsidR="005E0377" w:rsidRPr="005E0377" w:rsidRDefault="005E0377" w:rsidP="004D0D9C">
      <w:pPr>
        <w:spacing w:after="240"/>
      </w:pPr>
    </w:p>
    <w:p w14:paraId="4B94D5A5" w14:textId="77777777" w:rsidR="005E0377" w:rsidRPr="005E0377" w:rsidRDefault="005E0377" w:rsidP="004D0D9C">
      <w:pPr>
        <w:spacing w:after="240"/>
      </w:pPr>
    </w:p>
    <w:p w14:paraId="3DEEC669" w14:textId="77777777" w:rsidR="005E0377" w:rsidRPr="005E0377" w:rsidRDefault="005E0377" w:rsidP="004D0D9C">
      <w:pPr>
        <w:spacing w:after="240"/>
      </w:pPr>
    </w:p>
    <w:p w14:paraId="573662EB" w14:textId="77777777" w:rsidR="005E0377" w:rsidRPr="005E0377" w:rsidRDefault="005E0377" w:rsidP="004D0D9C">
      <w:pPr>
        <w:spacing w:after="240"/>
      </w:pPr>
      <w:r w:rsidRPr="005E0377">
        <w:t>2.</w:t>
      </w:r>
      <w:r w:rsidRPr="005E0377">
        <w:tab/>
        <w:t>What do you consider a current trend or issue in the accounting profession? Why?</w:t>
      </w:r>
    </w:p>
    <w:p w14:paraId="29D6B04F" w14:textId="77777777" w:rsidR="005E0377" w:rsidRDefault="005E0377" w:rsidP="004D0D9C">
      <w:pPr>
        <w:spacing w:after="240"/>
      </w:pPr>
      <w:r w:rsidRPr="005E0377">
        <w:t xml:space="preserve"> </w:t>
      </w:r>
    </w:p>
    <w:p w14:paraId="3656B9AB" w14:textId="77777777" w:rsidR="008653B3" w:rsidRDefault="008653B3" w:rsidP="004D0D9C">
      <w:pPr>
        <w:spacing w:after="240"/>
      </w:pPr>
    </w:p>
    <w:p w14:paraId="45FB0818" w14:textId="77777777" w:rsidR="008653B3" w:rsidRDefault="008653B3" w:rsidP="004D0D9C">
      <w:pPr>
        <w:spacing w:after="240"/>
      </w:pPr>
    </w:p>
    <w:p w14:paraId="049F31CB" w14:textId="77777777" w:rsidR="008653B3" w:rsidRDefault="008653B3" w:rsidP="004D0D9C">
      <w:pPr>
        <w:spacing w:after="240"/>
      </w:pPr>
    </w:p>
    <w:p w14:paraId="53128261" w14:textId="77777777" w:rsidR="008653B3" w:rsidRDefault="008653B3" w:rsidP="004D0D9C">
      <w:pPr>
        <w:spacing w:after="240"/>
      </w:pPr>
    </w:p>
    <w:p w14:paraId="62486C05" w14:textId="77777777" w:rsidR="008653B3" w:rsidRDefault="008653B3" w:rsidP="004D0D9C">
      <w:pPr>
        <w:spacing w:after="240"/>
      </w:pPr>
    </w:p>
    <w:p w14:paraId="4101652C" w14:textId="77777777" w:rsidR="008653B3" w:rsidRDefault="008653B3" w:rsidP="004D0D9C">
      <w:pPr>
        <w:spacing w:after="240"/>
      </w:pPr>
    </w:p>
    <w:p w14:paraId="4B99056E" w14:textId="77777777" w:rsidR="008653B3" w:rsidRDefault="008653B3" w:rsidP="004D0D9C">
      <w:pPr>
        <w:spacing w:after="240"/>
      </w:pPr>
    </w:p>
    <w:p w14:paraId="1299C43A" w14:textId="77777777" w:rsidR="008653B3" w:rsidRDefault="008653B3" w:rsidP="004D0D9C">
      <w:pPr>
        <w:spacing w:after="240"/>
      </w:pPr>
    </w:p>
    <w:p w14:paraId="58CCCDEA" w14:textId="77777777" w:rsidR="005E0377" w:rsidRPr="005E0377" w:rsidRDefault="005E0377" w:rsidP="008653B3">
      <w:pPr>
        <w:spacing w:after="240"/>
        <w:ind w:left="720" w:hanging="720"/>
      </w:pPr>
      <w:r w:rsidRPr="005E0377">
        <w:t>3.</w:t>
      </w:r>
      <w:r w:rsidRPr="005E0377">
        <w:tab/>
        <w:t>Explain any special circumstances you feel are relevant to your application (i.e. personal, financial, medical, etc.).</w:t>
      </w:r>
    </w:p>
    <w:p w14:paraId="4DDBEF00" w14:textId="77777777" w:rsidR="005E0377" w:rsidRPr="005E0377" w:rsidRDefault="005E0377" w:rsidP="004D0D9C">
      <w:pPr>
        <w:spacing w:after="240"/>
      </w:pPr>
    </w:p>
    <w:p w14:paraId="3461D779" w14:textId="77777777" w:rsidR="005E0377" w:rsidRDefault="005E0377" w:rsidP="004D0D9C">
      <w:pPr>
        <w:spacing w:after="240"/>
      </w:pPr>
    </w:p>
    <w:p w14:paraId="3CF2D8B6" w14:textId="77777777" w:rsidR="005A7934" w:rsidRDefault="005A7934" w:rsidP="004D0D9C">
      <w:pPr>
        <w:spacing w:after="240"/>
      </w:pPr>
    </w:p>
    <w:p w14:paraId="0FB78278" w14:textId="77777777" w:rsidR="00970994" w:rsidRPr="005E0377" w:rsidRDefault="00970994" w:rsidP="004D0D9C">
      <w:pPr>
        <w:spacing w:after="240"/>
      </w:pPr>
    </w:p>
    <w:p w14:paraId="334D11F0" w14:textId="77777777" w:rsidR="005E0377" w:rsidRPr="008653B3" w:rsidRDefault="005A7934" w:rsidP="005A7934">
      <w:pPr>
        <w:widowControl/>
        <w:spacing w:after="200" w:line="276" w:lineRule="auto"/>
        <w:rPr>
          <w:color w:val="FF0000"/>
          <w:sz w:val="32"/>
          <w:szCs w:val="32"/>
        </w:rPr>
      </w:pPr>
      <w:r>
        <w:rPr>
          <w:color w:val="FF0000"/>
          <w:sz w:val="32"/>
          <w:szCs w:val="32"/>
        </w:rPr>
        <w:t>S</w:t>
      </w:r>
      <w:r w:rsidR="005E0377" w:rsidRPr="008653B3">
        <w:rPr>
          <w:color w:val="FF0000"/>
          <w:sz w:val="32"/>
          <w:szCs w:val="32"/>
        </w:rPr>
        <w:t>ECTION 5 – Additional Information</w:t>
      </w:r>
    </w:p>
    <w:p w14:paraId="1FC39945" w14:textId="77777777" w:rsidR="005E0377" w:rsidRPr="005E0377" w:rsidRDefault="005E0377" w:rsidP="004D0D9C">
      <w:pPr>
        <w:spacing w:after="240"/>
      </w:pPr>
    </w:p>
    <w:p w14:paraId="130A78D6" w14:textId="77777777" w:rsidR="005E0377" w:rsidRPr="008653B3" w:rsidRDefault="005E0377" w:rsidP="004D0D9C">
      <w:pPr>
        <w:spacing w:after="240"/>
        <w:rPr>
          <w:b/>
        </w:rPr>
      </w:pPr>
      <w:r w:rsidRPr="008653B3">
        <w:rPr>
          <w:b/>
        </w:rPr>
        <w:t>In order to complete your application, you must submit your resume, transcript(s) and at least two letters of recommendation to PM Business Advisors, LLC</w:t>
      </w:r>
    </w:p>
    <w:p w14:paraId="548FF06A" w14:textId="77777777" w:rsidR="005E0377" w:rsidRPr="005E0377" w:rsidRDefault="005E0377" w:rsidP="008653B3">
      <w:pPr>
        <w:pStyle w:val="ListParagraph"/>
        <w:numPr>
          <w:ilvl w:val="0"/>
          <w:numId w:val="1"/>
        </w:numPr>
        <w:spacing w:after="240"/>
      </w:pPr>
      <w:r w:rsidRPr="005E0377">
        <w:t>I will submit my resume</w:t>
      </w:r>
    </w:p>
    <w:p w14:paraId="3E316B0D" w14:textId="77777777" w:rsidR="005E0377" w:rsidRPr="005E0377" w:rsidRDefault="005E0377" w:rsidP="008653B3">
      <w:pPr>
        <w:pStyle w:val="ListParagraph"/>
        <w:numPr>
          <w:ilvl w:val="0"/>
          <w:numId w:val="1"/>
        </w:numPr>
        <w:spacing w:after="240"/>
      </w:pPr>
      <w:r w:rsidRPr="005E0377">
        <w:t>I will request an official transcript be sent to PM Business Advisors</w:t>
      </w:r>
    </w:p>
    <w:p w14:paraId="17DCA291" w14:textId="77777777" w:rsidR="005E0377" w:rsidRPr="005E0377" w:rsidRDefault="005E0377" w:rsidP="008653B3">
      <w:pPr>
        <w:pStyle w:val="ListParagraph"/>
        <w:numPr>
          <w:ilvl w:val="0"/>
          <w:numId w:val="1"/>
        </w:numPr>
        <w:spacing w:after="240"/>
      </w:pPr>
      <w:r w:rsidRPr="005E0377">
        <w:t>I will request at least two letters of recommendation be sent to PM Business Advisors</w:t>
      </w:r>
    </w:p>
    <w:p w14:paraId="688D9918" w14:textId="77777777" w:rsidR="005E0377" w:rsidRPr="008653B3" w:rsidRDefault="005E0377" w:rsidP="004D0D9C">
      <w:pPr>
        <w:spacing w:after="240"/>
        <w:rPr>
          <w:b/>
        </w:rPr>
      </w:pPr>
      <w:r w:rsidRPr="008653B3">
        <w:rPr>
          <w:b/>
        </w:rPr>
        <w:t>Application Certification</w:t>
      </w:r>
    </w:p>
    <w:p w14:paraId="671748E4" w14:textId="77777777" w:rsidR="005E0377" w:rsidRDefault="005E0377" w:rsidP="004D0D9C">
      <w:pPr>
        <w:spacing w:after="240"/>
      </w:pPr>
      <w:r w:rsidRPr="005E0377">
        <w:t>I certify that the information on this application is true and accurate to the best of my knowledge and that I am eligible to apply for this scholarship according to the eligibility criteria cited. I understand that if I am selected for a scholarship award, I may be asked to verify the information provided. I understand given the nature and purposes of the scholarship program, students offered awards for which they are no longer eligible will relinquish the award and any claim to the award.</w:t>
      </w:r>
    </w:p>
    <w:p w14:paraId="0562CB0E" w14:textId="77777777" w:rsidR="00970994" w:rsidRPr="005E0377" w:rsidRDefault="00970994" w:rsidP="004D0D9C">
      <w:pPr>
        <w:spacing w:after="240"/>
      </w:pPr>
    </w:p>
    <w:p w14:paraId="65687D12" w14:textId="77777777" w:rsidR="005E0377" w:rsidRPr="005E0377" w:rsidRDefault="005E0377" w:rsidP="004D0D9C">
      <w:pPr>
        <w:spacing w:after="240"/>
      </w:pPr>
      <w:r w:rsidRPr="005E0377">
        <w:t>Signature:</w:t>
      </w:r>
      <w:r w:rsidR="00FD39A8" w:rsidRPr="00FD39A8">
        <w:rPr>
          <w:u w:val="single"/>
        </w:rPr>
        <w:t xml:space="preserve"> </w:t>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rPr>
          <w:u w:val="single"/>
        </w:rPr>
        <w:tab/>
      </w:r>
      <w:r w:rsidR="00FD39A8">
        <w:t xml:space="preserve"> </w:t>
      </w:r>
      <w:r w:rsidRPr="005E0377">
        <w:t>Date:</w:t>
      </w:r>
      <w:r w:rsidR="00FD39A8" w:rsidRPr="00FD39A8">
        <w:rPr>
          <w:u w:val="single"/>
        </w:rPr>
        <w:t xml:space="preserve"> </w:t>
      </w:r>
      <w:r w:rsidR="00FD39A8">
        <w:rPr>
          <w:u w:val="single"/>
        </w:rPr>
        <w:tab/>
      </w:r>
      <w:r w:rsidR="00FD39A8">
        <w:rPr>
          <w:u w:val="single"/>
        </w:rPr>
        <w:tab/>
      </w:r>
      <w:r w:rsidR="00FD39A8">
        <w:rPr>
          <w:u w:val="single"/>
        </w:rPr>
        <w:tab/>
      </w:r>
      <w:r w:rsidR="00FD39A8">
        <w:rPr>
          <w:u w:val="single"/>
        </w:rPr>
        <w:tab/>
      </w:r>
      <w:r w:rsidR="00FD39A8">
        <w:rPr>
          <w:u w:val="single"/>
        </w:rPr>
        <w:tab/>
      </w:r>
      <w:r w:rsidRPr="005E0377">
        <w:tab/>
      </w:r>
    </w:p>
    <w:p w14:paraId="34CE0A41" w14:textId="77777777" w:rsidR="005E0377" w:rsidRDefault="005E0377" w:rsidP="004D0D9C">
      <w:pPr>
        <w:spacing w:after="240"/>
      </w:pPr>
    </w:p>
    <w:p w14:paraId="62EBF3C5" w14:textId="77777777" w:rsidR="005A7934" w:rsidRDefault="005A7934" w:rsidP="004D0D9C">
      <w:pPr>
        <w:spacing w:after="240"/>
      </w:pPr>
    </w:p>
    <w:p w14:paraId="6D98A12B" w14:textId="77777777" w:rsidR="005A7934" w:rsidRDefault="005A7934" w:rsidP="004D0D9C">
      <w:pPr>
        <w:spacing w:after="240"/>
      </w:pPr>
    </w:p>
    <w:p w14:paraId="2946DB82" w14:textId="77777777" w:rsidR="005A7934" w:rsidRPr="005E0377" w:rsidRDefault="005A7934" w:rsidP="004D0D9C">
      <w:pPr>
        <w:spacing w:after="240"/>
      </w:pPr>
    </w:p>
    <w:p w14:paraId="64F65F20" w14:textId="77777777" w:rsidR="005E0377" w:rsidRPr="005E0377" w:rsidRDefault="005E0377" w:rsidP="008653B3">
      <w:pPr>
        <w:spacing w:after="240"/>
        <w:jc w:val="center"/>
      </w:pPr>
      <w:r w:rsidRPr="005E0377">
        <w:t>Please send completed application and supplemental materials to:</w:t>
      </w:r>
    </w:p>
    <w:p w14:paraId="2A78E5FF" w14:textId="77777777" w:rsidR="008653B3" w:rsidRDefault="005E0377" w:rsidP="008653B3">
      <w:pPr>
        <w:spacing w:after="240"/>
        <w:jc w:val="center"/>
      </w:pPr>
      <w:r w:rsidRPr="005E0377">
        <w:t xml:space="preserve">PM Business Advisors, LLC </w:t>
      </w:r>
    </w:p>
    <w:p w14:paraId="7C21E92C" w14:textId="77777777" w:rsidR="005E0377" w:rsidRPr="005E0377" w:rsidRDefault="005E0377" w:rsidP="008653B3">
      <w:pPr>
        <w:spacing w:after="240"/>
        <w:jc w:val="center"/>
      </w:pPr>
      <w:r w:rsidRPr="005E0377">
        <w:t>333 Westchester Ave East bldg. Suite E-1500 White Plains, NY 10604</w:t>
      </w:r>
    </w:p>
    <w:p w14:paraId="2CF5A06E" w14:textId="77777777" w:rsidR="005E0377" w:rsidRPr="005E0377" w:rsidRDefault="005E0377" w:rsidP="008653B3">
      <w:pPr>
        <w:spacing w:after="240"/>
        <w:jc w:val="center"/>
      </w:pPr>
      <w:r w:rsidRPr="005E0377">
        <w:t>Phone: 914.218.1300 | Email: scholarship@pmbusinessadvisors.com</w:t>
      </w:r>
    </w:p>
    <w:p w14:paraId="2C23BB2C" w14:textId="77777777" w:rsidR="005E0377" w:rsidRPr="008653B3" w:rsidRDefault="005E0377" w:rsidP="008653B3">
      <w:pPr>
        <w:spacing w:after="240"/>
        <w:jc w:val="center"/>
        <w:rPr>
          <w:b/>
        </w:rPr>
      </w:pPr>
      <w:r w:rsidRPr="008653B3">
        <w:rPr>
          <w:b/>
        </w:rPr>
        <w:t>All applicants will be contacted via email with a decision. Thank you for your application.</w:t>
      </w:r>
    </w:p>
    <w:sectPr w:rsidR="005E0377" w:rsidRPr="008653B3" w:rsidSect="005A7934">
      <w:headerReference w:type="default" r:id="rId12"/>
      <w:pgSz w:w="12240" w:h="15840"/>
      <w:pgMar w:top="720" w:right="720" w:bottom="720" w:left="720" w:header="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97CC1D" w14:textId="77777777" w:rsidR="008653B3" w:rsidRDefault="008653B3" w:rsidP="005E0377">
      <w:r>
        <w:separator/>
      </w:r>
    </w:p>
  </w:endnote>
  <w:endnote w:type="continuationSeparator" w:id="0">
    <w:p w14:paraId="110FFD37" w14:textId="77777777" w:rsidR="008653B3" w:rsidRDefault="008653B3" w:rsidP="005E03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699379" w14:textId="77777777" w:rsidR="008653B3" w:rsidRDefault="008653B3" w:rsidP="005E0377">
      <w:r>
        <w:separator/>
      </w:r>
    </w:p>
  </w:footnote>
  <w:footnote w:type="continuationSeparator" w:id="0">
    <w:p w14:paraId="3FE9F23F" w14:textId="77777777" w:rsidR="008653B3" w:rsidRDefault="008653B3" w:rsidP="005E03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2F646" w14:textId="77777777" w:rsidR="008653B3" w:rsidRDefault="008653B3" w:rsidP="005E037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224EC0"/>
    <w:multiLevelType w:val="hybridMultilevel"/>
    <w:tmpl w:val="A85C7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0MjUxNrc0MzezMDFQ0lEKTi0uzszPAykwrwUAkpgpEiwAAAA="/>
  </w:docVars>
  <w:rsids>
    <w:rsidRoot w:val="005E0377"/>
    <w:rsid w:val="0001327D"/>
    <w:rsid w:val="0042465C"/>
    <w:rsid w:val="004D0D9C"/>
    <w:rsid w:val="005A7934"/>
    <w:rsid w:val="005E0377"/>
    <w:rsid w:val="00607D16"/>
    <w:rsid w:val="00627036"/>
    <w:rsid w:val="00670380"/>
    <w:rsid w:val="00797D13"/>
    <w:rsid w:val="008653B3"/>
    <w:rsid w:val="00881A11"/>
    <w:rsid w:val="00970994"/>
    <w:rsid w:val="00EE0805"/>
    <w:rsid w:val="00FD2DA7"/>
    <w:rsid w:val="00FD39A8"/>
    <w:rsid w:val="00FE3581"/>
    <w:rsid w:val="08980D1D"/>
    <w:rsid w:val="08FDB20D"/>
    <w:rsid w:val="12BE00AE"/>
    <w:rsid w:val="18DDD3B6"/>
    <w:rsid w:val="19689C99"/>
    <w:rsid w:val="1C5651F9"/>
    <w:rsid w:val="2E345DEE"/>
    <w:rsid w:val="3A78B058"/>
    <w:rsid w:val="3B6BB669"/>
    <w:rsid w:val="3FCB4E8D"/>
    <w:rsid w:val="4B195E45"/>
    <w:rsid w:val="51C391A8"/>
    <w:rsid w:val="54B878FF"/>
    <w:rsid w:val="615D9F12"/>
    <w:rsid w:val="6F3FF2CA"/>
    <w:rsid w:val="798F67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41C75D6"/>
  <w15:docId w15:val="{0A1030DF-6A43-4873-949A-D9EA3FCB4E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E0377"/>
    <w:pPr>
      <w:widowControl w:val="0"/>
      <w:spacing w:after="0" w:line="240" w:lineRule="auto"/>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semiHidden/>
    <w:unhideWhenUsed/>
    <w:qFormat/>
    <w:rsid w:val="005E0377"/>
    <w:rPr>
      <w:sz w:val="20"/>
      <w:szCs w:val="20"/>
    </w:rPr>
  </w:style>
  <w:style w:type="character" w:customStyle="1" w:styleId="BodyTextChar">
    <w:name w:val="Body Text Char"/>
    <w:basedOn w:val="DefaultParagraphFont"/>
    <w:link w:val="BodyText"/>
    <w:uiPriority w:val="1"/>
    <w:semiHidden/>
    <w:rsid w:val="005E0377"/>
    <w:rPr>
      <w:rFonts w:ascii="Arial" w:eastAsia="Arial" w:hAnsi="Arial" w:cs="Arial"/>
      <w:sz w:val="20"/>
      <w:szCs w:val="20"/>
    </w:rPr>
  </w:style>
  <w:style w:type="paragraph" w:styleId="Header">
    <w:name w:val="header"/>
    <w:basedOn w:val="Normal"/>
    <w:link w:val="HeaderChar"/>
    <w:uiPriority w:val="99"/>
    <w:unhideWhenUsed/>
    <w:rsid w:val="005E0377"/>
    <w:pPr>
      <w:tabs>
        <w:tab w:val="center" w:pos="4680"/>
        <w:tab w:val="right" w:pos="9360"/>
      </w:tabs>
    </w:pPr>
  </w:style>
  <w:style w:type="character" w:customStyle="1" w:styleId="HeaderChar">
    <w:name w:val="Header Char"/>
    <w:basedOn w:val="DefaultParagraphFont"/>
    <w:link w:val="Header"/>
    <w:uiPriority w:val="99"/>
    <w:rsid w:val="005E0377"/>
    <w:rPr>
      <w:rFonts w:ascii="Arial" w:eastAsia="Arial" w:hAnsi="Arial" w:cs="Arial"/>
    </w:rPr>
  </w:style>
  <w:style w:type="paragraph" w:styleId="Footer">
    <w:name w:val="footer"/>
    <w:basedOn w:val="Normal"/>
    <w:link w:val="FooterChar"/>
    <w:uiPriority w:val="99"/>
    <w:unhideWhenUsed/>
    <w:rsid w:val="005E0377"/>
    <w:pPr>
      <w:tabs>
        <w:tab w:val="center" w:pos="4680"/>
        <w:tab w:val="right" w:pos="9360"/>
      </w:tabs>
    </w:pPr>
  </w:style>
  <w:style w:type="character" w:customStyle="1" w:styleId="FooterChar">
    <w:name w:val="Footer Char"/>
    <w:basedOn w:val="DefaultParagraphFont"/>
    <w:link w:val="Footer"/>
    <w:uiPriority w:val="99"/>
    <w:rsid w:val="005E0377"/>
    <w:rPr>
      <w:rFonts w:ascii="Arial" w:eastAsia="Arial" w:hAnsi="Arial" w:cs="Arial"/>
    </w:rPr>
  </w:style>
  <w:style w:type="paragraph" w:styleId="BalloonText">
    <w:name w:val="Balloon Text"/>
    <w:basedOn w:val="Normal"/>
    <w:link w:val="BalloonTextChar"/>
    <w:uiPriority w:val="99"/>
    <w:semiHidden/>
    <w:unhideWhenUsed/>
    <w:rsid w:val="005E0377"/>
    <w:rPr>
      <w:rFonts w:ascii="Tahoma" w:hAnsi="Tahoma" w:cs="Tahoma"/>
      <w:sz w:val="16"/>
      <w:szCs w:val="16"/>
    </w:rPr>
  </w:style>
  <w:style w:type="character" w:customStyle="1" w:styleId="BalloonTextChar">
    <w:name w:val="Balloon Text Char"/>
    <w:basedOn w:val="DefaultParagraphFont"/>
    <w:link w:val="BalloonText"/>
    <w:uiPriority w:val="99"/>
    <w:semiHidden/>
    <w:rsid w:val="005E0377"/>
    <w:rPr>
      <w:rFonts w:ascii="Tahoma" w:eastAsia="Arial" w:hAnsi="Tahoma" w:cs="Tahoma"/>
      <w:sz w:val="16"/>
      <w:szCs w:val="16"/>
    </w:rPr>
  </w:style>
  <w:style w:type="paragraph" w:styleId="ListParagraph">
    <w:name w:val="List Paragraph"/>
    <w:basedOn w:val="Normal"/>
    <w:uiPriority w:val="34"/>
    <w:qFormat/>
    <w:rsid w:val="008653B3"/>
    <w:pPr>
      <w:ind w:left="720"/>
      <w:contextualSpacing/>
    </w:pPr>
  </w:style>
  <w:style w:type="character" w:styleId="PlaceholderText">
    <w:name w:val="Placeholder Text"/>
    <w:basedOn w:val="DefaultParagraphFont"/>
    <w:uiPriority w:val="99"/>
    <w:semiHidden/>
    <w:rsid w:val="008653B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3502239">
      <w:bodyDiv w:val="1"/>
      <w:marLeft w:val="0"/>
      <w:marRight w:val="0"/>
      <w:marTop w:val="0"/>
      <w:marBottom w:val="0"/>
      <w:divBdr>
        <w:top w:val="none" w:sz="0" w:space="0" w:color="auto"/>
        <w:left w:val="none" w:sz="0" w:space="0" w:color="auto"/>
        <w:bottom w:val="none" w:sz="0" w:space="0" w:color="auto"/>
        <w:right w:val="none" w:sz="0" w:space="0" w:color="auto"/>
      </w:divBdr>
    </w:div>
    <w:div w:id="1410423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65C60949E01E243BB3ED056F5BCB4F3" ma:contentTypeVersion="13" ma:contentTypeDescription="Create a new document." ma:contentTypeScope="" ma:versionID="17aef6d6ee2c1466006adf9acd1334ff">
  <xsd:schema xmlns:xsd="http://www.w3.org/2001/XMLSchema" xmlns:xs="http://www.w3.org/2001/XMLSchema" xmlns:p="http://schemas.microsoft.com/office/2006/metadata/properties" xmlns:ns2="69faab5a-5cdf-42b9-b36b-9a9533debc4e" xmlns:ns3="894081cf-4c65-40d8-973d-a704e246f751" targetNamespace="http://schemas.microsoft.com/office/2006/metadata/properties" ma:root="true" ma:fieldsID="532ff0c1e23a0e363b9a8c7adeb5836d" ns2:_="" ns3:_="">
    <xsd:import namespace="69faab5a-5cdf-42b9-b36b-9a9533debc4e"/>
    <xsd:import namespace="894081cf-4c65-40d8-973d-a704e246f75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faab5a-5cdf-42b9-b36b-9a9533debc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4081cf-4c65-40d8-973d-a704e246f75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42A329-75B6-4546-9141-33C8CDC3E955}">
  <ds:schemaRefs>
    <ds:schemaRef ds:uri="http://purl.org/dc/dcmitype/"/>
    <ds:schemaRef ds:uri="http://schemas.openxmlformats.org/package/2006/metadata/core-properties"/>
    <ds:schemaRef ds:uri="http://purl.org/dc/elements/1.1/"/>
    <ds:schemaRef ds:uri="http://schemas.microsoft.com/office/2006/metadata/properties"/>
    <ds:schemaRef ds:uri="http://schemas.microsoft.com/office/2006/documentManagement/types"/>
    <ds:schemaRef ds:uri="69faab5a-5cdf-42b9-b36b-9a9533debc4e"/>
    <ds:schemaRef ds:uri="http://purl.org/dc/terms/"/>
    <ds:schemaRef ds:uri="http://schemas.microsoft.com/office/infopath/2007/PartnerControls"/>
    <ds:schemaRef ds:uri="894081cf-4c65-40d8-973d-a704e246f751"/>
    <ds:schemaRef ds:uri="http://www.w3.org/XML/1998/namespace"/>
  </ds:schemaRefs>
</ds:datastoreItem>
</file>

<file path=customXml/itemProps2.xml><?xml version="1.0" encoding="utf-8"?>
<ds:datastoreItem xmlns:ds="http://schemas.openxmlformats.org/officeDocument/2006/customXml" ds:itemID="{F43EB2A0-7188-495D-8D9D-FAC4E0EEC135}">
  <ds:schemaRefs>
    <ds:schemaRef ds:uri="http://schemas.microsoft.com/sharepoint/v3/contenttype/forms"/>
  </ds:schemaRefs>
</ds:datastoreItem>
</file>

<file path=customXml/itemProps3.xml><?xml version="1.0" encoding="utf-8"?>
<ds:datastoreItem xmlns:ds="http://schemas.openxmlformats.org/officeDocument/2006/customXml" ds:itemID="{CCBCC49D-C56C-4011-844B-4149D9CABE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faab5a-5cdf-42b9-b36b-9a9533debc4e"/>
    <ds:schemaRef ds:uri="894081cf-4c65-40d8-973d-a704e246f7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4B5CADD-F100-4F2D-9627-1AC4E281F6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851</Words>
  <Characters>4766</Characters>
  <Application>Microsoft Office Word</Application>
  <DocSecurity>0</DocSecurity>
  <Lines>140</Lines>
  <Paragraphs>100</Paragraphs>
  <ScaleCrop>false</ScaleCrop>
  <Company/>
  <LinksUpToDate>false</LinksUpToDate>
  <CharactersWithSpaces>5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e Sgueglia</dc:creator>
  <cp:lastModifiedBy>Nikie Sgueglia</cp:lastModifiedBy>
  <cp:revision>10</cp:revision>
  <dcterms:created xsi:type="dcterms:W3CDTF">2019-01-16T14:22:00Z</dcterms:created>
  <dcterms:modified xsi:type="dcterms:W3CDTF">2020-02-21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5C60949E01E243BB3ED056F5BCB4F3</vt:lpwstr>
  </property>
</Properties>
</file>